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7919" w:rsidRPr="0071776E" w:rsidRDefault="00404EDD">
      <w:pPr>
        <w:ind w:left="720"/>
        <w:rPr>
          <w:b/>
          <w:sz w:val="22"/>
        </w:rPr>
      </w:pPr>
      <w:r>
        <w:rPr>
          <w:b/>
          <w:sz w:val="22"/>
        </w:rPr>
        <w:tab/>
      </w:r>
    </w:p>
    <w:p w:rsidR="000560EB" w:rsidRPr="0071776E" w:rsidRDefault="00DA2EE7" w:rsidP="00DB4C08">
      <w:pPr>
        <w:pStyle w:val="Title"/>
        <w:rPr>
          <w:szCs w:val="32"/>
        </w:rPr>
      </w:pPr>
      <w:r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6858000" cy="9144000"/>
                <wp:effectExtent l="9525" t="9525" r="9525" b="952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60EB" w:rsidRDefault="000560EB" w:rsidP="000560E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-18pt;width:540pt;height:10in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" strokeweight="1pt">
                <v:textbox>
                  <w:txbxContent>
                    <w:p w:rsidR="000560EB" w:rsidRDefault="000560EB" w:rsidP="000560E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74F1B">
        <w:rPr>
          <w:noProof/>
          <w:szCs w:val="32"/>
        </w:rPr>
        <w:t>Triangle Lodge No. 293</w:t>
      </w:r>
    </w:p>
    <w:p w:rsidR="000560EB" w:rsidRPr="0071776E" w:rsidRDefault="00474F1B" w:rsidP="00DB4C0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ree and Accepted </w:t>
      </w:r>
      <w:r w:rsidR="00933429">
        <w:rPr>
          <w:b/>
          <w:sz w:val="32"/>
          <w:szCs w:val="32"/>
        </w:rPr>
        <w:t>Masons</w:t>
      </w:r>
    </w:p>
    <w:p w:rsidR="000560EB" w:rsidRPr="0071776E" w:rsidRDefault="00474F1B" w:rsidP="00DB4C0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en"/>
        </w:rPr>
        <w:t>P. O. Box 357, Triangle, VA 22172</w:t>
      </w:r>
    </w:p>
    <w:p w:rsidR="000560EB" w:rsidRPr="0071776E" w:rsidRDefault="000560EB" w:rsidP="00DB4C08">
      <w:pPr>
        <w:jc w:val="center"/>
        <w:rPr>
          <w:b/>
          <w:sz w:val="28"/>
          <w:szCs w:val="28"/>
        </w:rPr>
      </w:pPr>
    </w:p>
    <w:p w:rsidR="00F37919" w:rsidRPr="0071776E" w:rsidRDefault="000560EB" w:rsidP="0031692A">
      <w:pPr>
        <w:jc w:val="center"/>
        <w:rPr>
          <w:b/>
          <w:sz w:val="22"/>
        </w:rPr>
      </w:pPr>
      <w:r w:rsidRPr="0071776E">
        <w:rPr>
          <w:b/>
          <w:sz w:val="28"/>
          <w:szCs w:val="28"/>
        </w:rPr>
        <w:t>SCHOLARSHIP PROGRAM</w:t>
      </w:r>
      <w:r w:rsidR="00DB4C08">
        <w:rPr>
          <w:b/>
          <w:sz w:val="28"/>
          <w:szCs w:val="28"/>
        </w:rPr>
        <w:t xml:space="preserve"> 20</w:t>
      </w:r>
      <w:r w:rsidR="003B62C3">
        <w:rPr>
          <w:b/>
          <w:sz w:val="28"/>
          <w:szCs w:val="28"/>
        </w:rPr>
        <w:t>2</w:t>
      </w:r>
      <w:r w:rsidR="0059755F">
        <w:rPr>
          <w:b/>
          <w:sz w:val="28"/>
          <w:szCs w:val="28"/>
        </w:rPr>
        <w:t>1</w:t>
      </w:r>
    </w:p>
    <w:p w:rsidR="00F37919" w:rsidRPr="0071776E" w:rsidRDefault="00F37919" w:rsidP="00DB4C08">
      <w:pPr>
        <w:ind w:left="720"/>
        <w:jc w:val="center"/>
        <w:rPr>
          <w:b/>
          <w:sz w:val="22"/>
        </w:rPr>
      </w:pPr>
    </w:p>
    <w:p w:rsidR="00F37919" w:rsidRPr="0071776E" w:rsidRDefault="00F37919">
      <w:pPr>
        <w:ind w:left="720"/>
        <w:rPr>
          <w:b/>
          <w:sz w:val="22"/>
        </w:rPr>
      </w:pPr>
    </w:p>
    <w:p w:rsidR="0071776E" w:rsidRPr="0071776E" w:rsidRDefault="000560EB" w:rsidP="0071776E">
      <w:r w:rsidRPr="0071776E">
        <w:tab/>
      </w:r>
      <w:r w:rsidR="0071776E" w:rsidRPr="0071776E">
        <w:t>Dear Applicant:</w:t>
      </w:r>
    </w:p>
    <w:p w:rsidR="0071776E" w:rsidRPr="0071776E" w:rsidRDefault="0071776E" w:rsidP="0071776E"/>
    <w:p w:rsidR="0071776E" w:rsidRPr="00080854" w:rsidRDefault="0071776E" w:rsidP="0071776E">
      <w:pPr>
        <w:ind w:left="720"/>
      </w:pPr>
      <w:r w:rsidRPr="00080854">
        <w:t xml:space="preserve">You are to be congratulated on taking a positive step toward ensuring a successful future for yourself and your </w:t>
      </w:r>
      <w:r w:rsidR="00080854" w:rsidRPr="00080854">
        <w:t>family</w:t>
      </w:r>
      <w:r w:rsidRPr="00080854">
        <w:t xml:space="preserve"> through empowerment by education.  History has proven time and again that </w:t>
      </w:r>
      <w:r w:rsidR="00080854" w:rsidRPr="00080854">
        <w:t xml:space="preserve">education is vital to a person’s career, social </w:t>
      </w:r>
      <w:r w:rsidRPr="00080854">
        <w:t>well-being, and to society at large.</w:t>
      </w:r>
    </w:p>
    <w:p w:rsidR="0071776E" w:rsidRPr="00080854" w:rsidRDefault="0071776E" w:rsidP="0071776E">
      <w:pPr>
        <w:ind w:left="720"/>
      </w:pPr>
    </w:p>
    <w:p w:rsidR="0071776E" w:rsidRPr="0071776E" w:rsidRDefault="0071776E" w:rsidP="0071776E">
      <w:pPr>
        <w:ind w:left="720"/>
      </w:pPr>
      <w:r w:rsidRPr="00080854">
        <w:t xml:space="preserve">In acknowledgement of the struggles that many students face in paying for a college education, </w:t>
      </w:r>
      <w:r w:rsidR="00474F1B">
        <w:t>Triangle Lodge No. 293</w:t>
      </w:r>
      <w:r w:rsidRPr="00080854">
        <w:t xml:space="preserve">, </w:t>
      </w:r>
      <w:r w:rsidR="00474F1B">
        <w:t xml:space="preserve">Free and Accepted </w:t>
      </w:r>
      <w:r w:rsidR="00933429">
        <w:t>Masons</w:t>
      </w:r>
      <w:r w:rsidRPr="0071776E">
        <w:t xml:space="preserve">, </w:t>
      </w:r>
      <w:r w:rsidR="0035735D">
        <w:t xml:space="preserve">is offering a limited number of </w:t>
      </w:r>
      <w:r w:rsidRPr="0071776E">
        <w:t xml:space="preserve">scholarships to qualified </w:t>
      </w:r>
      <w:r w:rsidR="00676312">
        <w:t>applicants</w:t>
      </w:r>
      <w:r w:rsidRPr="0071776E">
        <w:t>, on a competitive basis</w:t>
      </w:r>
      <w:r w:rsidR="006A37E7">
        <w:t xml:space="preserve"> to </w:t>
      </w:r>
      <w:r w:rsidR="006A37E7" w:rsidRPr="006A37E7">
        <w:rPr>
          <w:b/>
        </w:rPr>
        <w:t xml:space="preserve">graduating high school seniors </w:t>
      </w:r>
      <w:r w:rsidR="00F856B9">
        <w:rPr>
          <w:b/>
        </w:rPr>
        <w:t xml:space="preserve">and second and subsequent students </w:t>
      </w:r>
      <w:r w:rsidR="006A37E7" w:rsidRPr="006A37E7">
        <w:rPr>
          <w:b/>
        </w:rPr>
        <w:t>only</w:t>
      </w:r>
      <w:r w:rsidR="00F856B9">
        <w:rPr>
          <w:b/>
        </w:rPr>
        <w:t xml:space="preserve"> in the Commonwealth of Virginia</w:t>
      </w:r>
      <w:r w:rsidR="006A37E7">
        <w:t>.</w:t>
      </w:r>
      <w:r w:rsidRPr="0071776E">
        <w:t xml:space="preserve">  It is requested, therefore, that you submit the enclosed application, if you wish to be considered for one of our scholarships.</w:t>
      </w:r>
    </w:p>
    <w:p w:rsidR="0071776E" w:rsidRPr="0071776E" w:rsidRDefault="0071776E" w:rsidP="0071776E">
      <w:pPr>
        <w:ind w:left="720"/>
      </w:pPr>
    </w:p>
    <w:p w:rsidR="0071776E" w:rsidRPr="0071776E" w:rsidRDefault="0071776E" w:rsidP="0071776E">
      <w:pPr>
        <w:ind w:left="720"/>
      </w:pPr>
      <w:r w:rsidRPr="0071776E">
        <w:t xml:space="preserve">The criteria for applying for a scholarship are attached.  You must complete the application and return it to a committee member, or mail it to the following address by </w:t>
      </w:r>
      <w:r w:rsidR="0059755F">
        <w:t>May 21</w:t>
      </w:r>
      <w:r w:rsidR="004B08F3">
        <w:t>, 20</w:t>
      </w:r>
      <w:r w:rsidR="00F856B9">
        <w:t>2</w:t>
      </w:r>
      <w:r w:rsidR="0059755F">
        <w:t>1</w:t>
      </w:r>
      <w:r w:rsidRPr="0071776E">
        <w:t>:</w:t>
      </w:r>
    </w:p>
    <w:p w:rsidR="0071776E" w:rsidRPr="0071776E" w:rsidRDefault="0071776E" w:rsidP="0071776E">
      <w:pPr>
        <w:ind w:left="1080" w:hanging="240"/>
      </w:pPr>
    </w:p>
    <w:p w:rsidR="00933429" w:rsidRPr="00687256" w:rsidRDefault="00474F1B" w:rsidP="00676312">
      <w:pPr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riangle Lodge No. 293</w:t>
      </w:r>
    </w:p>
    <w:p w:rsidR="0071776E" w:rsidRPr="00687256" w:rsidRDefault="00687256" w:rsidP="00676312">
      <w:pPr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</w:t>
      </w:r>
      <w:r w:rsidRPr="00687256">
        <w:rPr>
          <w:b/>
          <w:sz w:val="28"/>
          <w:szCs w:val="28"/>
        </w:rPr>
        <w:t>/O The Scholarship Committee</w:t>
      </w:r>
      <w:r w:rsidRPr="00687256">
        <w:rPr>
          <w:b/>
          <w:sz w:val="28"/>
          <w:szCs w:val="28"/>
        </w:rPr>
        <w:br/>
      </w:r>
      <w:r w:rsidR="0059755F">
        <w:rPr>
          <w:b/>
          <w:sz w:val="28"/>
          <w:szCs w:val="28"/>
          <w:highlight w:val="yellow"/>
        </w:rPr>
        <w:t>5</w:t>
      </w:r>
      <w:r w:rsidR="004B08F3" w:rsidRPr="00474F1B">
        <w:rPr>
          <w:b/>
          <w:sz w:val="28"/>
          <w:szCs w:val="28"/>
          <w:highlight w:val="yellow"/>
        </w:rPr>
        <w:t>123 Lake Terrapin Dr</w:t>
      </w:r>
      <w:r w:rsidRPr="00474F1B">
        <w:rPr>
          <w:b/>
          <w:sz w:val="28"/>
          <w:szCs w:val="28"/>
          <w:highlight w:val="yellow"/>
        </w:rPr>
        <w:br/>
      </w:r>
      <w:r w:rsidR="004E43AD" w:rsidRPr="00474F1B">
        <w:rPr>
          <w:b/>
          <w:sz w:val="28"/>
          <w:szCs w:val="28"/>
          <w:highlight w:val="yellow"/>
        </w:rPr>
        <w:t>Woodbridge, VA 221</w:t>
      </w:r>
      <w:r w:rsidR="004B08F3" w:rsidRPr="00474F1B">
        <w:rPr>
          <w:b/>
          <w:sz w:val="28"/>
          <w:szCs w:val="28"/>
          <w:highlight w:val="yellow"/>
        </w:rPr>
        <w:t>93</w:t>
      </w:r>
    </w:p>
    <w:p w:rsidR="0071776E" w:rsidRPr="0071776E" w:rsidRDefault="0071776E" w:rsidP="0071776E"/>
    <w:p w:rsidR="0071776E" w:rsidRPr="0071776E" w:rsidRDefault="0071776E" w:rsidP="0071776E">
      <w:pPr>
        <w:ind w:left="720"/>
      </w:pPr>
      <w:r w:rsidRPr="0071776E">
        <w:t xml:space="preserve">Please follow the instructions carefully and provide all </w:t>
      </w:r>
      <w:r w:rsidR="006E4E1D">
        <w:t xml:space="preserve">requested </w:t>
      </w:r>
      <w:r w:rsidRPr="0071776E">
        <w:t xml:space="preserve">information.  Keep in mind that only the best qualified applicants, as determined by the information provided, will be granted scholarships.  </w:t>
      </w:r>
      <w:r w:rsidRPr="00687256">
        <w:rPr>
          <w:b/>
        </w:rPr>
        <w:t>Incomplete applications will therefore be returned without action.</w:t>
      </w:r>
    </w:p>
    <w:p w:rsidR="0071776E" w:rsidRPr="0071776E" w:rsidRDefault="0071776E" w:rsidP="0071776E">
      <w:pPr>
        <w:ind w:left="720"/>
      </w:pPr>
    </w:p>
    <w:p w:rsidR="0071776E" w:rsidRPr="0071776E" w:rsidRDefault="0071776E" w:rsidP="0071776E">
      <w:pPr>
        <w:ind w:left="720"/>
      </w:pPr>
      <w:r w:rsidRPr="0071776E">
        <w:t>Should you have questions or require assistance with your application, you may contact me</w:t>
      </w:r>
      <w:r w:rsidR="006E4E1D">
        <w:t xml:space="preserve"> </w:t>
      </w:r>
      <w:r w:rsidR="00687256">
        <w:t xml:space="preserve">at </w:t>
      </w:r>
      <w:r w:rsidR="004B08F3" w:rsidRPr="00474F1B">
        <w:rPr>
          <w:highlight w:val="yellow"/>
          <w:u w:val="single"/>
        </w:rPr>
        <w:t>pratherel@yahoo.com</w:t>
      </w:r>
      <w:r w:rsidRPr="00474F1B">
        <w:rPr>
          <w:highlight w:val="yellow"/>
        </w:rPr>
        <w:t>.</w:t>
      </w:r>
    </w:p>
    <w:p w:rsidR="0071776E" w:rsidRPr="0071776E" w:rsidRDefault="0071776E" w:rsidP="0071776E">
      <w:pPr>
        <w:ind w:left="720"/>
      </w:pPr>
    </w:p>
    <w:p w:rsidR="0071776E" w:rsidRPr="0071776E" w:rsidRDefault="00F72D5F" w:rsidP="0071776E">
      <w:pPr>
        <w:ind w:left="720"/>
      </w:pPr>
      <w:r>
        <w:t xml:space="preserve">Again, </w:t>
      </w:r>
      <w:r w:rsidR="00687256">
        <w:t>c</w:t>
      </w:r>
      <w:r w:rsidR="0071776E" w:rsidRPr="0071776E">
        <w:t>ongratulations on choosing to advance your education.  We welcome the opportunity to assist you in achieving your goal.</w:t>
      </w:r>
    </w:p>
    <w:p w:rsidR="0071776E" w:rsidRPr="0071776E" w:rsidRDefault="0071776E" w:rsidP="0071776E">
      <w:pPr>
        <w:ind w:left="720"/>
      </w:pPr>
    </w:p>
    <w:p w:rsidR="0071776E" w:rsidRPr="0071776E" w:rsidRDefault="0071776E" w:rsidP="0071776E">
      <w:pPr>
        <w:ind w:left="720"/>
      </w:pPr>
      <w:r w:rsidRPr="0071776E">
        <w:t>Sincerely yours,</w:t>
      </w:r>
    </w:p>
    <w:p w:rsidR="0071776E" w:rsidRPr="0071776E" w:rsidRDefault="0071776E" w:rsidP="0071776E">
      <w:pPr>
        <w:ind w:left="720"/>
      </w:pPr>
    </w:p>
    <w:p w:rsidR="0071776E" w:rsidRPr="0071776E" w:rsidRDefault="0071776E" w:rsidP="0071776E">
      <w:pPr>
        <w:ind w:left="720"/>
      </w:pPr>
      <w:r w:rsidRPr="00474F1B">
        <w:rPr>
          <w:highlight w:val="yellow"/>
        </w:rPr>
        <w:t xml:space="preserve">Mr. </w:t>
      </w:r>
      <w:r w:rsidR="004B08F3" w:rsidRPr="00474F1B">
        <w:rPr>
          <w:highlight w:val="yellow"/>
        </w:rPr>
        <w:t>Earnest L. Prather</w:t>
      </w:r>
    </w:p>
    <w:p w:rsidR="0071776E" w:rsidRPr="0071776E" w:rsidRDefault="00BE6C61" w:rsidP="0071776E">
      <w:pPr>
        <w:ind w:left="720"/>
      </w:pPr>
      <w:r w:rsidRPr="0071776E">
        <w:t>Chairman</w:t>
      </w:r>
      <w:r>
        <w:t>,</w:t>
      </w:r>
      <w:r w:rsidRPr="0071776E">
        <w:t xml:space="preserve"> Scholarship</w:t>
      </w:r>
      <w:r w:rsidR="0071776E" w:rsidRPr="0071776E">
        <w:t xml:space="preserve"> Committee</w:t>
      </w:r>
      <w:r w:rsidR="00687256" w:rsidRPr="00687256">
        <w:t xml:space="preserve"> </w:t>
      </w:r>
    </w:p>
    <w:p w:rsidR="00F37919" w:rsidRDefault="00F37919" w:rsidP="001F070D">
      <w:pPr>
        <w:pStyle w:val="Title"/>
        <w:jc w:val="left"/>
        <w:rPr>
          <w:b w:val="0"/>
          <w:sz w:val="24"/>
        </w:rPr>
      </w:pPr>
    </w:p>
    <w:p w:rsidR="001F070D" w:rsidRDefault="001F070D" w:rsidP="001F070D">
      <w:pPr>
        <w:pStyle w:val="Title"/>
        <w:ind w:firstLine="720"/>
        <w:jc w:val="left"/>
        <w:rPr>
          <w:b w:val="0"/>
          <w:sz w:val="24"/>
        </w:rPr>
      </w:pPr>
      <w:r>
        <w:rPr>
          <w:b w:val="0"/>
          <w:sz w:val="24"/>
        </w:rPr>
        <w:t xml:space="preserve">Encl: </w:t>
      </w:r>
      <w:r>
        <w:rPr>
          <w:b w:val="0"/>
          <w:sz w:val="24"/>
        </w:rPr>
        <w:tab/>
        <w:t>(1) Scholarship Application</w:t>
      </w:r>
    </w:p>
    <w:p w:rsidR="00BE6C61" w:rsidRDefault="001F070D" w:rsidP="001F070D">
      <w:pPr>
        <w:pStyle w:val="Heading1"/>
        <w:ind w:left="720" w:firstLine="720"/>
        <w:jc w:val="left"/>
        <w:rPr>
          <w:sz w:val="24"/>
          <w:szCs w:val="24"/>
          <w:u w:val="none"/>
        </w:rPr>
      </w:pPr>
      <w:r w:rsidRPr="001F070D">
        <w:rPr>
          <w:sz w:val="24"/>
          <w:szCs w:val="24"/>
          <w:u w:val="none"/>
        </w:rPr>
        <w:t>(2) Scholarship Reference</w:t>
      </w:r>
    </w:p>
    <w:p w:rsidR="001F070D" w:rsidRDefault="00BE6C61" w:rsidP="001F070D">
      <w:pPr>
        <w:pStyle w:val="Heading1"/>
        <w:ind w:left="720" w:firstLine="720"/>
        <w:jc w:val="left"/>
        <w:rPr>
          <w:sz w:val="24"/>
          <w:szCs w:val="24"/>
          <w:u w:val="none"/>
        </w:rPr>
      </w:pPr>
      <w:r>
        <w:rPr>
          <w:sz w:val="24"/>
          <w:szCs w:val="24"/>
          <w:u w:val="none"/>
        </w:rPr>
        <w:t>(3) Rules</w:t>
      </w:r>
    </w:p>
    <w:p w:rsidR="00BE6C61" w:rsidRPr="00BE6C61" w:rsidRDefault="00BE6C61" w:rsidP="00BE6C61">
      <w:r>
        <w:tab/>
      </w:r>
      <w:r>
        <w:tab/>
        <w:t>(4) Declaration and Acknowledgement</w:t>
      </w:r>
    </w:p>
    <w:p w:rsidR="001F070D" w:rsidRDefault="001F070D" w:rsidP="00BE6C61">
      <w:pPr>
        <w:pStyle w:val="Title"/>
        <w:jc w:val="left"/>
        <w:rPr>
          <w:b w:val="0"/>
          <w:sz w:val="24"/>
        </w:rPr>
        <w:sectPr w:rsidR="001F070D" w:rsidSect="001F070D">
          <w:footerReference w:type="even" r:id="rId7"/>
          <w:footerReference w:type="default" r:id="rId8"/>
          <w:pgSz w:w="12240" w:h="15840"/>
          <w:pgMar w:top="1008" w:right="1080" w:bottom="1008" w:left="720" w:header="720" w:footer="0" w:gutter="0"/>
          <w:pgNumType w:start="1"/>
          <w:cols w:space="720"/>
          <w:docGrid w:linePitch="360"/>
        </w:sectPr>
      </w:pPr>
    </w:p>
    <w:p w:rsidR="001F070D" w:rsidRDefault="001F070D" w:rsidP="001F070D">
      <w:pPr>
        <w:pStyle w:val="Title"/>
        <w:ind w:firstLine="720"/>
        <w:jc w:val="left"/>
        <w:rPr>
          <w:b w:val="0"/>
          <w:sz w:val="24"/>
        </w:rPr>
      </w:pPr>
    </w:p>
    <w:p w:rsidR="00933429" w:rsidRPr="00DD2E6E" w:rsidRDefault="00DA2EE7" w:rsidP="00933429">
      <w:pPr>
        <w:pStyle w:val="Title"/>
        <w:rPr>
          <w:sz w:val="28"/>
          <w:szCs w:val="28"/>
        </w:rPr>
      </w:pPr>
      <w:r w:rsidRPr="00DD2E6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387B393" wp14:editId="1800EF10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6858000" cy="9144000"/>
                <wp:effectExtent l="9525" t="9525" r="9525" b="9525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429" w:rsidRDefault="00933429" w:rsidP="00933429">
                            <w:pPr>
                              <w:jc w:val="center"/>
                            </w:pPr>
                          </w:p>
                          <w:p w:rsidR="00BC1DD0" w:rsidRDefault="00BC1DD0" w:rsidP="009334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87B39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left:0;text-align:left;margin-left:0;margin-top:-18pt;width:540pt;height:10in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" strokeweight="1pt">
                <v:textbox>
                  <w:txbxContent>
                    <w:p w:rsidR="00933429" w:rsidRDefault="00933429" w:rsidP="00933429">
                      <w:pPr>
                        <w:jc w:val="center"/>
                      </w:pPr>
                    </w:p>
                    <w:p w:rsidR="00BC1DD0" w:rsidRDefault="00BC1DD0" w:rsidP="009334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74F1B" w:rsidRPr="00DD2E6E">
        <w:rPr>
          <w:noProof/>
          <w:sz w:val="28"/>
          <w:szCs w:val="28"/>
        </w:rPr>
        <w:t>Triangle Lodge No. 293</w:t>
      </w:r>
    </w:p>
    <w:p w:rsidR="00933429" w:rsidRPr="00DD2E6E" w:rsidRDefault="00474F1B" w:rsidP="00933429">
      <w:pPr>
        <w:jc w:val="center"/>
        <w:rPr>
          <w:b/>
          <w:sz w:val="28"/>
          <w:szCs w:val="28"/>
        </w:rPr>
      </w:pPr>
      <w:r w:rsidRPr="00DD2E6E">
        <w:rPr>
          <w:b/>
          <w:sz w:val="28"/>
          <w:szCs w:val="28"/>
        </w:rPr>
        <w:t>Free and Accepted</w:t>
      </w:r>
      <w:r w:rsidR="00933429" w:rsidRPr="00DD2E6E">
        <w:rPr>
          <w:b/>
          <w:sz w:val="28"/>
          <w:szCs w:val="28"/>
        </w:rPr>
        <w:t xml:space="preserve"> Masons</w:t>
      </w:r>
    </w:p>
    <w:p w:rsidR="00F37919" w:rsidRPr="00DD2E6E" w:rsidRDefault="00474F1B">
      <w:pPr>
        <w:jc w:val="center"/>
        <w:rPr>
          <w:b/>
          <w:sz w:val="28"/>
          <w:szCs w:val="28"/>
          <w:lang w:val="en"/>
        </w:rPr>
      </w:pPr>
      <w:r w:rsidRPr="00DD2E6E">
        <w:rPr>
          <w:b/>
          <w:sz w:val="28"/>
          <w:szCs w:val="28"/>
          <w:lang w:val="en"/>
        </w:rPr>
        <w:t>P. O. Box 357, Triangle</w:t>
      </w:r>
      <w:r w:rsidR="004B08F3" w:rsidRPr="00DD2E6E">
        <w:rPr>
          <w:b/>
          <w:sz w:val="28"/>
          <w:szCs w:val="28"/>
          <w:lang w:val="en"/>
        </w:rPr>
        <w:t>, VA 22</w:t>
      </w:r>
      <w:r w:rsidRPr="00DD2E6E">
        <w:rPr>
          <w:b/>
          <w:sz w:val="28"/>
          <w:szCs w:val="28"/>
          <w:lang w:val="en"/>
        </w:rPr>
        <w:t>172</w:t>
      </w:r>
    </w:p>
    <w:p w:rsidR="004B08F3" w:rsidRPr="00DD2E6E" w:rsidRDefault="004B08F3">
      <w:pPr>
        <w:jc w:val="center"/>
        <w:rPr>
          <w:b/>
          <w:sz w:val="18"/>
          <w:szCs w:val="18"/>
        </w:rPr>
      </w:pPr>
    </w:p>
    <w:p w:rsidR="00F37919" w:rsidRPr="00DD2E6E" w:rsidRDefault="00F37919">
      <w:pPr>
        <w:jc w:val="center"/>
        <w:rPr>
          <w:b/>
          <w:sz w:val="28"/>
          <w:szCs w:val="28"/>
        </w:rPr>
      </w:pPr>
      <w:r w:rsidRPr="00DD2E6E">
        <w:rPr>
          <w:b/>
          <w:sz w:val="28"/>
          <w:szCs w:val="28"/>
        </w:rPr>
        <w:t>SCHOLARSHIP APPLICATION</w:t>
      </w:r>
    </w:p>
    <w:p w:rsidR="00F37919" w:rsidRPr="0071776E" w:rsidRDefault="00F37919">
      <w:pPr>
        <w:rPr>
          <w:b/>
        </w:rPr>
      </w:pPr>
    </w:p>
    <w:p w:rsidR="00F37919" w:rsidRPr="00BC1DD0" w:rsidRDefault="001A233E" w:rsidP="001A233E">
      <w:pPr>
        <w:tabs>
          <w:tab w:val="left" w:pos="180"/>
          <w:tab w:val="left" w:pos="3720"/>
          <w:tab w:val="left" w:pos="5280"/>
          <w:tab w:val="left" w:pos="6720"/>
        </w:tabs>
        <w:rPr>
          <w:b/>
          <w:sz w:val="23"/>
          <w:szCs w:val="23"/>
        </w:rPr>
      </w:pPr>
      <w:r>
        <w:rPr>
          <w:b/>
        </w:rPr>
        <w:tab/>
      </w:r>
      <w:r w:rsidR="00F37919" w:rsidRPr="00BC1DD0">
        <w:rPr>
          <w:b/>
          <w:sz w:val="23"/>
          <w:szCs w:val="23"/>
        </w:rPr>
        <w:t xml:space="preserve">1.   Name: _______________     </w:t>
      </w:r>
      <w:r w:rsidR="00F37919" w:rsidRPr="00BC1DD0">
        <w:rPr>
          <w:b/>
          <w:sz w:val="23"/>
          <w:szCs w:val="23"/>
        </w:rPr>
        <w:tab/>
        <w:t>2.  Address (Street, City, State, Zip):</w:t>
      </w:r>
      <w:r w:rsidR="00F37919" w:rsidRPr="00BC1DD0">
        <w:rPr>
          <w:b/>
          <w:sz w:val="23"/>
          <w:szCs w:val="23"/>
        </w:rPr>
        <w:tab/>
        <w:t>_____________________</w:t>
      </w:r>
    </w:p>
    <w:p w:rsidR="00F37919" w:rsidRPr="00BC1DD0" w:rsidRDefault="00F37919">
      <w:pPr>
        <w:tabs>
          <w:tab w:val="left" w:pos="672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</w:t>
      </w:r>
      <w:r w:rsidRPr="00BC1DD0">
        <w:rPr>
          <w:b/>
          <w:sz w:val="23"/>
          <w:szCs w:val="23"/>
        </w:rPr>
        <w:tab/>
        <w:t xml:space="preserve">_____________________                    </w:t>
      </w: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</w:r>
    </w:p>
    <w:p w:rsidR="00F37919" w:rsidRPr="00BC1DD0" w:rsidRDefault="00F37919">
      <w:pPr>
        <w:tabs>
          <w:tab w:val="left" w:pos="120"/>
          <w:tab w:val="left" w:pos="3720"/>
          <w:tab w:val="left" w:pos="672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  <w:t>3.   Phone: _______________</w:t>
      </w:r>
      <w:r w:rsidRPr="00BC1DD0">
        <w:rPr>
          <w:b/>
          <w:sz w:val="23"/>
          <w:szCs w:val="23"/>
        </w:rPr>
        <w:tab/>
        <w:t>4.   Parents/Guardians: __________________________</w:t>
      </w:r>
    </w:p>
    <w:p w:rsidR="00F37919" w:rsidRPr="00BC1DD0" w:rsidRDefault="00F37919">
      <w:pPr>
        <w:tabs>
          <w:tab w:val="left" w:pos="40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</w:t>
      </w:r>
      <w:r w:rsidRPr="00BC1DD0">
        <w:rPr>
          <w:b/>
          <w:sz w:val="23"/>
          <w:szCs w:val="23"/>
        </w:rPr>
        <w:tab/>
        <w:t>Place of employment:</w:t>
      </w:r>
      <w:r w:rsidR="00F72D5F" w:rsidRPr="00BC1DD0">
        <w:rPr>
          <w:b/>
          <w:sz w:val="23"/>
          <w:szCs w:val="23"/>
        </w:rPr>
        <w:t xml:space="preserve"> ________________________</w:t>
      </w:r>
    </w:p>
    <w:p w:rsidR="00F72D5F" w:rsidRPr="00BC1DD0" w:rsidRDefault="00F72D5F" w:rsidP="00F72D5F">
      <w:pPr>
        <w:tabs>
          <w:tab w:val="left" w:pos="4080"/>
          <w:tab w:val="left" w:pos="4320"/>
          <w:tab w:val="left" w:pos="5040"/>
          <w:tab w:val="left" w:pos="5760"/>
          <w:tab w:val="left" w:pos="6415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</w:r>
      <w:r w:rsidRPr="00BC1DD0">
        <w:rPr>
          <w:b/>
          <w:sz w:val="23"/>
          <w:szCs w:val="23"/>
        </w:rPr>
        <w:tab/>
        <w:t>________________________</w:t>
      </w:r>
    </w:p>
    <w:p w:rsidR="00F37919" w:rsidRPr="00BC1DD0" w:rsidRDefault="001A233E" w:rsidP="001A233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</w:r>
      <w:r w:rsidR="00D46711" w:rsidRPr="00BC1DD0">
        <w:rPr>
          <w:b/>
          <w:sz w:val="23"/>
          <w:szCs w:val="23"/>
        </w:rPr>
        <w:t>5</w:t>
      </w:r>
      <w:r w:rsidR="00F37919" w:rsidRPr="00BC1DD0">
        <w:rPr>
          <w:b/>
          <w:sz w:val="23"/>
          <w:szCs w:val="23"/>
        </w:rPr>
        <w:t>.   Name(s) of high school</w:t>
      </w:r>
      <w:r w:rsidR="00A307FA" w:rsidRPr="00BC1DD0">
        <w:rPr>
          <w:b/>
          <w:sz w:val="23"/>
          <w:szCs w:val="23"/>
        </w:rPr>
        <w:t>(s)</w:t>
      </w:r>
      <w:r w:rsidR="00F37919" w:rsidRPr="00BC1DD0">
        <w:rPr>
          <w:b/>
          <w:sz w:val="23"/>
          <w:szCs w:val="23"/>
        </w:rPr>
        <w:t xml:space="preserve"> you have attended: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__________________________________________________________________________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Location</w:t>
      </w:r>
      <w:r w:rsidR="00A307FA" w:rsidRPr="00BC1DD0">
        <w:rPr>
          <w:b/>
          <w:sz w:val="23"/>
          <w:szCs w:val="23"/>
        </w:rPr>
        <w:t>(s)</w:t>
      </w:r>
      <w:r w:rsidRPr="00BC1DD0">
        <w:rPr>
          <w:b/>
          <w:sz w:val="23"/>
          <w:szCs w:val="23"/>
        </w:rPr>
        <w:t>:  _________________________________</w:t>
      </w:r>
      <w:r w:rsidR="001A3F66" w:rsidRPr="00BC1DD0">
        <w:rPr>
          <w:b/>
          <w:sz w:val="23"/>
          <w:szCs w:val="23"/>
        </w:rPr>
        <w:t>______________________________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Dates attended:  ____________________________________________________________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Expected date of graduation: _________________________________________________</w:t>
      </w:r>
    </w:p>
    <w:p w:rsidR="00DD2E6E" w:rsidRPr="00BC1DD0" w:rsidRDefault="00DD2E6E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*For continuing education provide the name of your high school and college.</w:t>
      </w:r>
    </w:p>
    <w:p w:rsidR="00DD2E6E" w:rsidRPr="00BC1DD0" w:rsidRDefault="00DD2E6E" w:rsidP="00DD2E6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</w:t>
      </w:r>
    </w:p>
    <w:p w:rsidR="00DD2E6E" w:rsidRPr="00BC1DD0" w:rsidRDefault="00DD2E6E" w:rsidP="00DD2E6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6.  Name(s) of college you are currently attending:</w:t>
      </w:r>
    </w:p>
    <w:p w:rsidR="00DD2E6E" w:rsidRPr="00BC1DD0" w:rsidRDefault="00DD2E6E" w:rsidP="00DD2E6E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__________________________________________________________________________</w:t>
      </w:r>
    </w:p>
    <w:p w:rsidR="00DD2E6E" w:rsidRPr="00BC1DD0" w:rsidRDefault="00DD2E6E" w:rsidP="00DD2E6E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 Location(s):  _______________________________________________________________</w:t>
      </w:r>
    </w:p>
    <w:p w:rsidR="00DD2E6E" w:rsidRPr="00BC1DD0" w:rsidRDefault="00DD2E6E" w:rsidP="00DD2E6E">
      <w:pPr>
        <w:ind w:left="720"/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Dates attended:  ____________________________________________________________                     Expected date of graduation: _________________________________________________</w:t>
      </w:r>
    </w:p>
    <w:p w:rsidR="00F37919" w:rsidRPr="00BC1DD0" w:rsidRDefault="00F37919">
      <w:pPr>
        <w:tabs>
          <w:tab w:val="left" w:pos="12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</w:r>
    </w:p>
    <w:p w:rsidR="00F37919" w:rsidRPr="00BC1DD0" w:rsidRDefault="00DD2E6E" w:rsidP="00565C1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  <w:t>7</w:t>
      </w:r>
      <w:r w:rsidR="00F37919" w:rsidRPr="00BC1DD0">
        <w:rPr>
          <w:b/>
          <w:sz w:val="23"/>
          <w:szCs w:val="23"/>
        </w:rPr>
        <w:t xml:space="preserve">.  </w:t>
      </w:r>
      <w:r w:rsidR="001A233E" w:rsidRPr="00BC1DD0">
        <w:rPr>
          <w:b/>
          <w:sz w:val="23"/>
          <w:szCs w:val="23"/>
        </w:rPr>
        <w:t xml:space="preserve"> </w:t>
      </w:r>
      <w:r w:rsidR="00F37919" w:rsidRPr="00BC1DD0">
        <w:rPr>
          <w:b/>
          <w:sz w:val="23"/>
          <w:szCs w:val="23"/>
        </w:rPr>
        <w:t>List school activities and honors received: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__________________________________________________________________________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__________________________________________________________________________</w:t>
      </w:r>
    </w:p>
    <w:p w:rsidR="001A233E" w:rsidRPr="00BC1DD0" w:rsidRDefault="001A233E" w:rsidP="001A233E">
      <w:pPr>
        <w:pStyle w:val="BodyText2"/>
        <w:tabs>
          <w:tab w:val="left" w:pos="120"/>
        </w:tabs>
        <w:rPr>
          <w:b/>
          <w:sz w:val="23"/>
          <w:szCs w:val="23"/>
        </w:rPr>
      </w:pPr>
    </w:p>
    <w:p w:rsidR="001A233E" w:rsidRPr="00BC1DD0" w:rsidRDefault="00DD2E6E" w:rsidP="00565C1E">
      <w:pPr>
        <w:pStyle w:val="BodyText2"/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  <w:t>8</w:t>
      </w:r>
      <w:r w:rsidR="001A233E" w:rsidRPr="00BC1DD0">
        <w:rPr>
          <w:b/>
          <w:sz w:val="23"/>
          <w:szCs w:val="23"/>
        </w:rPr>
        <w:t xml:space="preserve">.   </w:t>
      </w:r>
      <w:r w:rsidR="00F37919" w:rsidRPr="00BC1DD0">
        <w:rPr>
          <w:b/>
          <w:sz w:val="23"/>
          <w:szCs w:val="23"/>
        </w:rPr>
        <w:t xml:space="preserve">List church and community activities and services in which you </w:t>
      </w:r>
      <w:r w:rsidR="00F72D5F" w:rsidRPr="00BC1DD0">
        <w:rPr>
          <w:b/>
          <w:sz w:val="23"/>
          <w:szCs w:val="23"/>
        </w:rPr>
        <w:t xml:space="preserve">are participating or </w:t>
      </w:r>
      <w:r w:rsidR="00F37919" w:rsidRPr="00BC1DD0">
        <w:rPr>
          <w:b/>
          <w:sz w:val="23"/>
          <w:szCs w:val="23"/>
        </w:rPr>
        <w:t>have</w:t>
      </w:r>
    </w:p>
    <w:p w:rsidR="00F37919" w:rsidRPr="00BC1DD0" w:rsidRDefault="001A233E" w:rsidP="001A233E">
      <w:pPr>
        <w:pStyle w:val="BodyText2"/>
        <w:tabs>
          <w:tab w:val="left" w:pos="12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  <w:t xml:space="preserve">     </w:t>
      </w:r>
      <w:r w:rsidR="00F37919" w:rsidRPr="00BC1DD0">
        <w:rPr>
          <w:b/>
          <w:sz w:val="23"/>
          <w:szCs w:val="23"/>
        </w:rPr>
        <w:t xml:space="preserve"> participated: ______________________________________________________________</w:t>
      </w:r>
    </w:p>
    <w:p w:rsidR="00565C1E" w:rsidRPr="00BC1DD0" w:rsidRDefault="00565C1E" w:rsidP="00565C1E">
      <w:pPr>
        <w:rPr>
          <w:b/>
          <w:sz w:val="23"/>
          <w:szCs w:val="23"/>
        </w:rPr>
      </w:pPr>
    </w:p>
    <w:p w:rsidR="00F37919" w:rsidRPr="00BC1DD0" w:rsidRDefault="00565C1E" w:rsidP="00565C1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</w:r>
      <w:r w:rsidR="00DD2E6E" w:rsidRPr="00BC1DD0">
        <w:rPr>
          <w:b/>
          <w:sz w:val="23"/>
          <w:szCs w:val="23"/>
        </w:rPr>
        <w:t>9</w:t>
      </w:r>
      <w:r w:rsidR="00F37919" w:rsidRPr="00BC1DD0">
        <w:rPr>
          <w:b/>
          <w:sz w:val="23"/>
          <w:szCs w:val="23"/>
        </w:rPr>
        <w:t>.  List hobbies: ______________________________________________________________</w:t>
      </w:r>
    </w:p>
    <w:p w:rsidR="00F37919" w:rsidRPr="00BC1DD0" w:rsidRDefault="00F37919">
      <w:pPr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 xml:space="preserve">       </w:t>
      </w:r>
    </w:p>
    <w:p w:rsidR="00565C1E" w:rsidRPr="00BC1DD0" w:rsidRDefault="00565C1E" w:rsidP="0056549B">
      <w:pPr>
        <w:tabs>
          <w:tab w:val="left" w:pos="180"/>
          <w:tab w:val="left" w:pos="54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</w:r>
      <w:r w:rsidR="00DD2E6E" w:rsidRPr="00BC1DD0">
        <w:rPr>
          <w:b/>
          <w:sz w:val="23"/>
          <w:szCs w:val="23"/>
        </w:rPr>
        <w:t>10</w:t>
      </w:r>
      <w:r w:rsidR="00F37919" w:rsidRPr="00BC1DD0">
        <w:rPr>
          <w:b/>
          <w:sz w:val="23"/>
          <w:szCs w:val="23"/>
        </w:rPr>
        <w:t>.  Provide an official transcript from your high school</w:t>
      </w:r>
      <w:r w:rsidR="00F72D5F" w:rsidRPr="00BC1DD0">
        <w:rPr>
          <w:b/>
          <w:sz w:val="23"/>
          <w:szCs w:val="23"/>
        </w:rPr>
        <w:t xml:space="preserve"> (unopened)</w:t>
      </w:r>
      <w:r w:rsidR="00F37919" w:rsidRPr="00BC1DD0">
        <w:rPr>
          <w:b/>
          <w:sz w:val="23"/>
          <w:szCs w:val="23"/>
        </w:rPr>
        <w:t>.</w:t>
      </w:r>
    </w:p>
    <w:p w:rsidR="00565C1E" w:rsidRPr="00BC1DD0" w:rsidRDefault="00565C1E" w:rsidP="00565C1E">
      <w:pPr>
        <w:tabs>
          <w:tab w:val="left" w:pos="180"/>
        </w:tabs>
        <w:ind w:right="360"/>
        <w:rPr>
          <w:b/>
          <w:sz w:val="23"/>
          <w:szCs w:val="23"/>
        </w:rPr>
      </w:pPr>
    </w:p>
    <w:p w:rsidR="00565C1E" w:rsidRPr="00BC1DD0" w:rsidRDefault="00565C1E" w:rsidP="00565C1E">
      <w:pPr>
        <w:tabs>
          <w:tab w:val="left" w:pos="180"/>
        </w:tabs>
        <w:ind w:right="360"/>
        <w:rPr>
          <w:sz w:val="23"/>
          <w:szCs w:val="23"/>
        </w:rPr>
      </w:pPr>
      <w:r w:rsidRPr="00BC1DD0">
        <w:rPr>
          <w:b/>
          <w:sz w:val="23"/>
          <w:szCs w:val="23"/>
        </w:rPr>
        <w:tab/>
        <w:t>1</w:t>
      </w:r>
      <w:r w:rsidR="00DD2E6E" w:rsidRPr="00BC1DD0">
        <w:rPr>
          <w:b/>
          <w:sz w:val="23"/>
          <w:szCs w:val="23"/>
        </w:rPr>
        <w:t>1</w:t>
      </w:r>
      <w:r w:rsidRPr="00BC1DD0">
        <w:rPr>
          <w:sz w:val="23"/>
          <w:szCs w:val="23"/>
        </w:rPr>
        <w:t xml:space="preserve">.  </w:t>
      </w:r>
      <w:r w:rsidR="00F37919" w:rsidRPr="00BC1DD0">
        <w:rPr>
          <w:b/>
          <w:sz w:val="23"/>
          <w:szCs w:val="23"/>
        </w:rPr>
        <w:t>Provide a copy of an acceptance letter from an accredited</w:t>
      </w:r>
      <w:r w:rsidR="005804A9" w:rsidRPr="00BC1DD0">
        <w:rPr>
          <w:b/>
          <w:sz w:val="23"/>
          <w:szCs w:val="23"/>
        </w:rPr>
        <w:t>,</w:t>
      </w:r>
      <w:r w:rsidR="00F37919" w:rsidRPr="00BC1DD0">
        <w:rPr>
          <w:b/>
          <w:sz w:val="23"/>
          <w:szCs w:val="23"/>
        </w:rPr>
        <w:t xml:space="preserve"> post-secondary education</w:t>
      </w:r>
      <w:r w:rsidR="005804A9" w:rsidRPr="00BC1DD0">
        <w:rPr>
          <w:b/>
          <w:sz w:val="23"/>
          <w:szCs w:val="23"/>
        </w:rPr>
        <w:t>al</w:t>
      </w:r>
      <w:r w:rsidR="00F37919" w:rsidRPr="00BC1DD0">
        <w:rPr>
          <w:b/>
          <w:sz w:val="23"/>
          <w:szCs w:val="23"/>
        </w:rPr>
        <w:t xml:space="preserve"> institution, vocational, technical, community or a four-year college.</w:t>
      </w:r>
    </w:p>
    <w:p w:rsidR="00565C1E" w:rsidRPr="00BC1DD0" w:rsidRDefault="00565C1E" w:rsidP="00565C1E">
      <w:pPr>
        <w:tabs>
          <w:tab w:val="left" w:pos="180"/>
        </w:tabs>
        <w:ind w:right="360"/>
        <w:rPr>
          <w:sz w:val="23"/>
          <w:szCs w:val="23"/>
        </w:rPr>
      </w:pPr>
    </w:p>
    <w:p w:rsidR="00F37919" w:rsidRPr="00BC1DD0" w:rsidRDefault="00565C1E" w:rsidP="00565C1E">
      <w:pPr>
        <w:tabs>
          <w:tab w:val="left" w:pos="180"/>
        </w:tabs>
        <w:ind w:right="360"/>
        <w:rPr>
          <w:b/>
          <w:sz w:val="23"/>
          <w:szCs w:val="23"/>
        </w:rPr>
      </w:pPr>
      <w:r w:rsidRPr="00BC1DD0">
        <w:rPr>
          <w:sz w:val="23"/>
          <w:szCs w:val="23"/>
        </w:rPr>
        <w:tab/>
      </w:r>
      <w:r w:rsidRPr="00BC1DD0">
        <w:rPr>
          <w:b/>
          <w:sz w:val="23"/>
          <w:szCs w:val="23"/>
        </w:rPr>
        <w:t>1</w:t>
      </w:r>
      <w:r w:rsidR="00DD2E6E" w:rsidRPr="00BC1DD0">
        <w:rPr>
          <w:b/>
          <w:sz w:val="23"/>
          <w:szCs w:val="23"/>
        </w:rPr>
        <w:t>2</w:t>
      </w:r>
      <w:r w:rsidRPr="00BC1DD0">
        <w:rPr>
          <w:b/>
          <w:sz w:val="23"/>
          <w:szCs w:val="23"/>
        </w:rPr>
        <w:t xml:space="preserve">.  </w:t>
      </w:r>
      <w:r w:rsidR="00F37919" w:rsidRPr="00BC1DD0">
        <w:rPr>
          <w:b/>
          <w:sz w:val="23"/>
          <w:szCs w:val="23"/>
        </w:rPr>
        <w:t>Submit three (</w:t>
      </w:r>
      <w:r w:rsidR="0056549B" w:rsidRPr="00BC1DD0">
        <w:rPr>
          <w:b/>
          <w:sz w:val="23"/>
          <w:szCs w:val="23"/>
        </w:rPr>
        <w:t>2</w:t>
      </w:r>
      <w:r w:rsidR="00F37919" w:rsidRPr="00BC1DD0">
        <w:rPr>
          <w:b/>
          <w:sz w:val="23"/>
          <w:szCs w:val="23"/>
        </w:rPr>
        <w:t>) scholarship reference</w:t>
      </w:r>
      <w:r w:rsidR="005804A9" w:rsidRPr="00BC1DD0">
        <w:rPr>
          <w:b/>
          <w:sz w:val="23"/>
          <w:szCs w:val="23"/>
        </w:rPr>
        <w:t>s</w:t>
      </w:r>
      <w:r w:rsidR="00F37919" w:rsidRPr="00BC1DD0">
        <w:rPr>
          <w:b/>
          <w:sz w:val="23"/>
          <w:szCs w:val="23"/>
        </w:rPr>
        <w:t xml:space="preserve"> (</w:t>
      </w:r>
      <w:r w:rsidR="005804A9" w:rsidRPr="00BC1DD0">
        <w:rPr>
          <w:b/>
          <w:sz w:val="23"/>
          <w:szCs w:val="23"/>
        </w:rPr>
        <w:t>using</w:t>
      </w:r>
      <w:r w:rsidR="00F37919" w:rsidRPr="00BC1DD0">
        <w:rPr>
          <w:b/>
          <w:sz w:val="23"/>
          <w:szCs w:val="23"/>
        </w:rPr>
        <w:t xml:space="preserve"> attached</w:t>
      </w:r>
      <w:r w:rsidR="005804A9" w:rsidRPr="00BC1DD0">
        <w:rPr>
          <w:b/>
          <w:sz w:val="23"/>
          <w:szCs w:val="23"/>
        </w:rPr>
        <w:t xml:space="preserve"> form</w:t>
      </w:r>
      <w:r w:rsidR="00F37919" w:rsidRPr="00BC1DD0">
        <w:rPr>
          <w:b/>
          <w:sz w:val="23"/>
          <w:szCs w:val="23"/>
        </w:rPr>
        <w:t>) from any</w:t>
      </w:r>
      <w:r w:rsidR="005804A9" w:rsidRPr="00BC1DD0">
        <w:rPr>
          <w:b/>
          <w:sz w:val="23"/>
          <w:szCs w:val="23"/>
        </w:rPr>
        <w:t xml:space="preserve"> combination of the following: F</w:t>
      </w:r>
      <w:r w:rsidR="00F37919" w:rsidRPr="00BC1DD0">
        <w:rPr>
          <w:b/>
          <w:sz w:val="23"/>
          <w:szCs w:val="23"/>
        </w:rPr>
        <w:t>aculty members</w:t>
      </w:r>
      <w:r w:rsidR="005804A9" w:rsidRPr="00BC1DD0">
        <w:rPr>
          <w:b/>
          <w:sz w:val="23"/>
          <w:szCs w:val="23"/>
        </w:rPr>
        <w:t>, church</w:t>
      </w:r>
      <w:r w:rsidR="00F37919" w:rsidRPr="00BC1DD0">
        <w:rPr>
          <w:b/>
          <w:sz w:val="23"/>
          <w:szCs w:val="23"/>
        </w:rPr>
        <w:t xml:space="preserve"> and</w:t>
      </w:r>
      <w:r w:rsidR="005804A9" w:rsidRPr="00BC1DD0">
        <w:rPr>
          <w:b/>
          <w:sz w:val="23"/>
          <w:szCs w:val="23"/>
        </w:rPr>
        <w:t>/or</w:t>
      </w:r>
      <w:r w:rsidR="00F37919" w:rsidRPr="00BC1DD0">
        <w:rPr>
          <w:b/>
          <w:sz w:val="23"/>
          <w:szCs w:val="23"/>
        </w:rPr>
        <w:t xml:space="preserve"> community members. </w:t>
      </w:r>
      <w:r w:rsidR="005804A9" w:rsidRPr="00BC1DD0">
        <w:rPr>
          <w:b/>
          <w:sz w:val="23"/>
          <w:szCs w:val="23"/>
        </w:rPr>
        <w:t xml:space="preserve"> </w:t>
      </w:r>
      <w:r w:rsidR="005804A9" w:rsidRPr="00BC1DD0">
        <w:rPr>
          <w:b/>
          <w:sz w:val="23"/>
          <w:szCs w:val="23"/>
          <w:u w:val="single"/>
        </w:rPr>
        <w:t>Reproduce forms as needed</w:t>
      </w:r>
      <w:r w:rsidR="005804A9" w:rsidRPr="00BC1DD0">
        <w:rPr>
          <w:b/>
          <w:sz w:val="23"/>
          <w:szCs w:val="23"/>
        </w:rPr>
        <w:t>.</w:t>
      </w:r>
    </w:p>
    <w:p w:rsidR="004B1CE4" w:rsidRPr="00BC1DD0" w:rsidRDefault="004B1CE4" w:rsidP="00565C1E">
      <w:pPr>
        <w:tabs>
          <w:tab w:val="left" w:pos="180"/>
        </w:tabs>
        <w:ind w:right="360"/>
        <w:rPr>
          <w:b/>
          <w:sz w:val="23"/>
          <w:szCs w:val="23"/>
        </w:rPr>
      </w:pPr>
    </w:p>
    <w:p w:rsidR="004B1CE4" w:rsidRPr="00BC1DD0" w:rsidRDefault="004B1CE4" w:rsidP="00DD2E6E">
      <w:pPr>
        <w:tabs>
          <w:tab w:val="left" w:pos="180"/>
        </w:tabs>
        <w:rPr>
          <w:b/>
          <w:sz w:val="23"/>
          <w:szCs w:val="23"/>
        </w:rPr>
      </w:pPr>
      <w:r w:rsidRPr="00BC1DD0">
        <w:rPr>
          <w:b/>
          <w:sz w:val="23"/>
          <w:szCs w:val="23"/>
        </w:rPr>
        <w:tab/>
        <w:t>1</w:t>
      </w:r>
      <w:r w:rsidR="00DD2E6E" w:rsidRPr="00BC1DD0">
        <w:rPr>
          <w:b/>
          <w:sz w:val="23"/>
          <w:szCs w:val="23"/>
        </w:rPr>
        <w:t>3</w:t>
      </w:r>
      <w:r w:rsidRPr="00BC1DD0">
        <w:rPr>
          <w:b/>
          <w:sz w:val="23"/>
          <w:szCs w:val="23"/>
        </w:rPr>
        <w:t xml:space="preserve">.  What are your plans and goals for the future? Your response must be typed on a separate sheet of paper, in </w:t>
      </w:r>
      <w:r w:rsidR="0058610C">
        <w:rPr>
          <w:b/>
          <w:sz w:val="23"/>
          <w:szCs w:val="23"/>
        </w:rPr>
        <w:t>20</w:t>
      </w:r>
      <w:bookmarkStart w:id="0" w:name="_GoBack"/>
      <w:bookmarkEnd w:id="0"/>
      <w:r w:rsidRPr="00BC1DD0">
        <w:rPr>
          <w:b/>
          <w:sz w:val="23"/>
          <w:szCs w:val="23"/>
        </w:rPr>
        <w:t>0 words or less.  Please begin with a brief autobiography.</w:t>
      </w:r>
    </w:p>
    <w:p w:rsidR="004B1CE4" w:rsidRPr="00BC1DD0" w:rsidRDefault="004B1CE4" w:rsidP="00565C1E">
      <w:pPr>
        <w:tabs>
          <w:tab w:val="left" w:pos="180"/>
        </w:tabs>
        <w:ind w:right="360"/>
        <w:rPr>
          <w:b/>
          <w:sz w:val="23"/>
          <w:szCs w:val="23"/>
        </w:rPr>
      </w:pPr>
    </w:p>
    <w:p w:rsidR="00DD2E6E" w:rsidRPr="00BC1DD0" w:rsidRDefault="00DD2E6E" w:rsidP="00DD2E6E">
      <w:pPr>
        <w:rPr>
          <w:b/>
          <w:noProof/>
          <w:sz w:val="23"/>
          <w:szCs w:val="23"/>
        </w:rPr>
      </w:pPr>
      <w:r w:rsidRPr="00BC1DD0">
        <w:rPr>
          <w:b/>
          <w:noProof/>
          <w:sz w:val="23"/>
          <w:szCs w:val="23"/>
        </w:rPr>
        <w:t xml:space="preserve">Deadline for submission: </w:t>
      </w:r>
      <w:r w:rsidRPr="00BC1DD0">
        <w:rPr>
          <w:b/>
          <w:noProof/>
          <w:sz w:val="23"/>
          <w:szCs w:val="23"/>
          <w:u w:val="single"/>
        </w:rPr>
        <w:t xml:space="preserve"> May </w:t>
      </w:r>
      <w:r w:rsidR="00202400">
        <w:rPr>
          <w:b/>
          <w:noProof/>
          <w:sz w:val="23"/>
          <w:szCs w:val="23"/>
          <w:u w:val="single"/>
        </w:rPr>
        <w:t>21</w:t>
      </w:r>
      <w:r w:rsidRPr="00BC1DD0">
        <w:rPr>
          <w:b/>
          <w:noProof/>
          <w:sz w:val="23"/>
          <w:szCs w:val="23"/>
          <w:u w:val="single"/>
        </w:rPr>
        <w:t>, 202</w:t>
      </w:r>
      <w:r w:rsidR="0059755F">
        <w:rPr>
          <w:b/>
          <w:noProof/>
          <w:sz w:val="23"/>
          <w:szCs w:val="23"/>
          <w:u w:val="single"/>
        </w:rPr>
        <w:t>1</w:t>
      </w:r>
      <w:r w:rsidRPr="00BC1DD0">
        <w:rPr>
          <w:b/>
          <w:noProof/>
          <w:sz w:val="23"/>
          <w:szCs w:val="23"/>
          <w:u w:val="single"/>
        </w:rPr>
        <w:t>.</w:t>
      </w:r>
      <w:r w:rsidRPr="00BC1DD0">
        <w:rPr>
          <w:b/>
          <w:noProof/>
          <w:sz w:val="23"/>
          <w:szCs w:val="23"/>
        </w:rPr>
        <w:t xml:space="preserve">   </w:t>
      </w:r>
      <w:r w:rsidRPr="00BC1DD0">
        <w:rPr>
          <w:b/>
          <w:noProof/>
          <w:sz w:val="23"/>
          <w:szCs w:val="23"/>
          <w:u w:val="single"/>
        </w:rPr>
        <w:t>Incomplete applications will be returned without action.</w:t>
      </w:r>
    </w:p>
    <w:p w:rsidR="00BC1DD0" w:rsidRPr="00BC1DD0" w:rsidRDefault="00BC1DD0" w:rsidP="00DD2E6E">
      <w:pPr>
        <w:rPr>
          <w:b/>
          <w:noProof/>
          <w:sz w:val="23"/>
          <w:szCs w:val="23"/>
        </w:rPr>
      </w:pPr>
    </w:p>
    <w:p w:rsidR="00DD2E6E" w:rsidRPr="00BC1DD0" w:rsidRDefault="00DD2E6E" w:rsidP="00DD2E6E">
      <w:pPr>
        <w:rPr>
          <w:b/>
          <w:noProof/>
          <w:sz w:val="23"/>
          <w:szCs w:val="23"/>
        </w:rPr>
      </w:pPr>
      <w:r w:rsidRPr="00BC1DD0">
        <w:rPr>
          <w:b/>
          <w:noProof/>
          <w:sz w:val="23"/>
          <w:szCs w:val="23"/>
        </w:rPr>
        <w:t>________________________       _________________</w:t>
      </w:r>
      <w:r w:rsidRPr="00BC1DD0">
        <w:rPr>
          <w:b/>
          <w:noProof/>
          <w:sz w:val="23"/>
          <w:szCs w:val="23"/>
        </w:rPr>
        <w:tab/>
        <w:t>_____________________________________</w:t>
      </w:r>
    </w:p>
    <w:p w:rsidR="00DD2E6E" w:rsidRPr="00DD2E6E" w:rsidRDefault="00DD2E6E" w:rsidP="00DD2E6E">
      <w:pPr>
        <w:rPr>
          <w:b/>
          <w:noProof/>
        </w:rPr>
        <w:sectPr w:rsidR="00DD2E6E" w:rsidRPr="00DD2E6E" w:rsidSect="00565C1E">
          <w:headerReference w:type="default" r:id="rId9"/>
          <w:footerReference w:type="default" r:id="rId10"/>
          <w:pgSz w:w="12240" w:h="15840"/>
          <w:pgMar w:top="1008" w:right="1080" w:bottom="1008" w:left="720" w:header="720" w:footer="72" w:gutter="0"/>
          <w:pgNumType w:start="1"/>
          <w:cols w:space="720"/>
          <w:docGrid w:linePitch="360"/>
        </w:sectPr>
      </w:pPr>
      <w:r w:rsidRPr="00DD2E6E">
        <w:rPr>
          <w:b/>
          <w:noProof/>
        </w:rPr>
        <w:t xml:space="preserve">  Signature of Applicant</w:t>
      </w:r>
      <w:r w:rsidRPr="00DD2E6E">
        <w:rPr>
          <w:b/>
          <w:noProof/>
        </w:rPr>
        <w:tab/>
      </w:r>
      <w:r w:rsidRPr="00DD2E6E">
        <w:rPr>
          <w:b/>
          <w:noProof/>
        </w:rPr>
        <w:tab/>
        <w:t xml:space="preserve">        Date</w:t>
      </w:r>
      <w:r w:rsidRPr="00DD2E6E">
        <w:rPr>
          <w:b/>
          <w:noProof/>
        </w:rPr>
        <w:tab/>
      </w:r>
      <w:r w:rsidRPr="00DD2E6E">
        <w:rPr>
          <w:b/>
          <w:noProof/>
        </w:rPr>
        <w:tab/>
      </w:r>
      <w:r w:rsidRPr="00DD2E6E">
        <w:rPr>
          <w:b/>
          <w:noProof/>
        </w:rPr>
        <w:tab/>
        <w:t>Signature of Parent/Guard</w:t>
      </w:r>
    </w:p>
    <w:p w:rsidR="00F37919" w:rsidRPr="0071776E" w:rsidRDefault="00DA2EE7">
      <w:pPr>
        <w:rPr>
          <w:b/>
        </w:rPr>
      </w:pPr>
      <w:r>
        <w:rPr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74E30652" wp14:editId="44765FDD">
                <wp:simplePos x="0" y="0"/>
                <wp:positionH relativeFrom="column">
                  <wp:posOffset>0</wp:posOffset>
                </wp:positionH>
                <wp:positionV relativeFrom="paragraph">
                  <wp:posOffset>121920</wp:posOffset>
                </wp:positionV>
                <wp:extent cx="6858000" cy="9022080"/>
                <wp:effectExtent l="9525" t="7620" r="9525" b="9525"/>
                <wp:wrapNone/>
                <wp:docPr id="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02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429" w:rsidRDefault="00933429" w:rsidP="009334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E30652" id="Text Box 12" o:spid="_x0000_s1028" type="#_x0000_t202" style="position:absolute;margin-left:0;margin-top:9.6pt;width:540pt;height:710.4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" strokeweight="1pt">
                <v:textbox>
                  <w:txbxContent>
                    <w:p w:rsidR="00933429" w:rsidRDefault="00933429" w:rsidP="009334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F37919" w:rsidRPr="0071776E" w:rsidRDefault="00F37919">
      <w:pPr>
        <w:rPr>
          <w:b/>
        </w:rPr>
      </w:pPr>
    </w:p>
    <w:p w:rsidR="00933429" w:rsidRPr="0071776E" w:rsidRDefault="00474F1B" w:rsidP="00933429">
      <w:pPr>
        <w:pStyle w:val="Title"/>
        <w:rPr>
          <w:szCs w:val="32"/>
        </w:rPr>
      </w:pPr>
      <w:r>
        <w:rPr>
          <w:noProof/>
          <w:szCs w:val="32"/>
        </w:rPr>
        <w:t>Triangle Lodge No. 293</w:t>
      </w:r>
    </w:p>
    <w:p w:rsidR="00933429" w:rsidRPr="0071776E" w:rsidRDefault="007C04FF" w:rsidP="0093342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ree and Accepted </w:t>
      </w:r>
      <w:r w:rsidR="00933429">
        <w:rPr>
          <w:b/>
          <w:sz w:val="32"/>
          <w:szCs w:val="32"/>
        </w:rPr>
        <w:t>Masons</w:t>
      </w:r>
    </w:p>
    <w:p w:rsidR="00F37919" w:rsidRPr="0071776E" w:rsidRDefault="007C04FF" w:rsidP="004B08F3">
      <w:pPr>
        <w:jc w:val="center"/>
      </w:pPr>
      <w:r>
        <w:rPr>
          <w:b/>
          <w:sz w:val="32"/>
          <w:szCs w:val="32"/>
          <w:lang w:val="en"/>
        </w:rPr>
        <w:t xml:space="preserve">P. O. Box </w:t>
      </w:r>
      <w:r w:rsidR="00F91935">
        <w:rPr>
          <w:b/>
          <w:sz w:val="32"/>
          <w:szCs w:val="32"/>
          <w:lang w:val="en"/>
        </w:rPr>
        <w:t>357</w:t>
      </w:r>
      <w:r w:rsidR="004B08F3" w:rsidRPr="004B08F3">
        <w:rPr>
          <w:b/>
          <w:sz w:val="32"/>
          <w:szCs w:val="32"/>
          <w:lang w:val="en"/>
        </w:rPr>
        <w:t>,</w:t>
      </w:r>
      <w:r>
        <w:rPr>
          <w:b/>
          <w:sz w:val="32"/>
          <w:szCs w:val="32"/>
          <w:lang w:val="en"/>
        </w:rPr>
        <w:t xml:space="preserve"> Triangle,</w:t>
      </w:r>
      <w:r w:rsidR="004B08F3" w:rsidRPr="004B08F3">
        <w:rPr>
          <w:b/>
          <w:sz w:val="32"/>
          <w:szCs w:val="32"/>
          <w:lang w:val="en"/>
        </w:rPr>
        <w:t xml:space="preserve"> VA 22306</w:t>
      </w:r>
    </w:p>
    <w:p w:rsidR="00F37919" w:rsidRPr="0071776E" w:rsidRDefault="00F37919"/>
    <w:p w:rsidR="00F37919" w:rsidRPr="001F070D" w:rsidRDefault="00F37919">
      <w:pPr>
        <w:pStyle w:val="Heading1"/>
        <w:rPr>
          <w:b/>
          <w:u w:val="none"/>
        </w:rPr>
      </w:pPr>
      <w:r w:rsidRPr="001F070D">
        <w:rPr>
          <w:b/>
          <w:u w:val="none"/>
        </w:rPr>
        <w:t>SCHOLARSHIP REFERENCE</w:t>
      </w:r>
    </w:p>
    <w:p w:rsidR="00F37919" w:rsidRPr="0071776E" w:rsidRDefault="00F37919">
      <w:pPr>
        <w:jc w:val="center"/>
        <w:rPr>
          <w:b/>
          <w:sz w:val="28"/>
        </w:rPr>
      </w:pP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__________________________                              ______________________________________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   Name of Applicant                                                            High School </w:t>
      </w:r>
      <w:r w:rsidR="00F856B9">
        <w:rPr>
          <w:b/>
        </w:rPr>
        <w:t xml:space="preserve">or College </w:t>
      </w:r>
      <w:r w:rsidRPr="0071776E">
        <w:rPr>
          <w:b/>
        </w:rPr>
        <w:t>Attending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Please mark an “x” in the appropriate box that best expresses your opinion of the applicant.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</w:p>
    <w:tbl>
      <w:tblPr>
        <w:tblW w:w="0" w:type="auto"/>
        <w:tblInd w:w="2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0"/>
        <w:gridCol w:w="1440"/>
        <w:gridCol w:w="1080"/>
        <w:gridCol w:w="1200"/>
        <w:gridCol w:w="1080"/>
        <w:gridCol w:w="1560"/>
      </w:tblGrid>
      <w:tr w:rsidR="00F37919" w:rsidRPr="0071776E">
        <w:tc>
          <w:tcPr>
            <w:tcW w:w="156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Exceptional</w:t>
            </w:r>
          </w:p>
        </w:tc>
        <w:tc>
          <w:tcPr>
            <w:tcW w:w="144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Very Good</w:t>
            </w:r>
          </w:p>
        </w:tc>
        <w:tc>
          <w:tcPr>
            <w:tcW w:w="108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Good</w:t>
            </w:r>
          </w:p>
        </w:tc>
        <w:tc>
          <w:tcPr>
            <w:tcW w:w="120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Fair</w:t>
            </w:r>
          </w:p>
        </w:tc>
        <w:tc>
          <w:tcPr>
            <w:tcW w:w="108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Poor</w:t>
            </w:r>
          </w:p>
        </w:tc>
        <w:tc>
          <w:tcPr>
            <w:tcW w:w="156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  <w:sz w:val="22"/>
              </w:rPr>
              <w:t>Not Able</w:t>
            </w:r>
            <w:r w:rsidRPr="0071776E">
              <w:rPr>
                <w:b/>
              </w:rPr>
              <w:t xml:space="preserve"> To Observe</w:t>
            </w:r>
          </w:p>
        </w:tc>
      </w:tr>
    </w:tbl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1.  Conduct</w:t>
      </w:r>
      <w:r w:rsidRPr="0071776E">
        <w:rPr>
          <w:b/>
        </w:rPr>
        <w:tab/>
        <w:t>[   ]                  [   ]                  [   ]              [   ]             [   ]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2.  Dependability/</w:t>
      </w: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     Reliability                        </w:t>
      </w:r>
      <w:r w:rsidRPr="0071776E">
        <w:rPr>
          <w:b/>
        </w:rPr>
        <w:tab/>
        <w:t>[   ]                   [   ]                 [   ]              [   ]            [   ] 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3.  Industrious</w:t>
      </w:r>
      <w:r w:rsidR="004D3EBE" w:rsidRPr="0071776E">
        <w:rPr>
          <w:b/>
        </w:rPr>
        <w:t>ness</w:t>
      </w:r>
      <w:r w:rsidRPr="0071776E">
        <w:rPr>
          <w:b/>
        </w:rPr>
        <w:t xml:space="preserve">               </w:t>
      </w:r>
      <w:r w:rsidRPr="0071776E">
        <w:rPr>
          <w:b/>
        </w:rPr>
        <w:tab/>
        <w:t>[   ]                   [   ]                 [   ]              [   ]            [   ] 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4.  Cooperative</w:t>
      </w:r>
      <w:r w:rsidR="004D3EBE" w:rsidRPr="0071776E">
        <w:rPr>
          <w:b/>
        </w:rPr>
        <w:t>ness</w:t>
      </w:r>
      <w:r w:rsidRPr="0071776E">
        <w:rPr>
          <w:b/>
        </w:rPr>
        <w:t xml:space="preserve">              [   ]                   [   ]                 [   ]              [   ]            [   ]              [   ]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5.  Motivation                       [   ]                   [   ]                 [   ]              [   ]            [   ]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6.  Initiative                          </w:t>
      </w:r>
      <w:r w:rsidRPr="0071776E">
        <w:rPr>
          <w:b/>
        </w:rPr>
        <w:tab/>
        <w:t>[   ]                   [   ]                 [   ]              [   ]            [   ] 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7.  Interaction </w:t>
      </w:r>
    </w:p>
    <w:p w:rsidR="00F37919" w:rsidRPr="0071776E" w:rsidRDefault="004D3EBE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     </w:t>
      </w:r>
      <w:r w:rsidR="00404EDD" w:rsidRPr="0071776E">
        <w:rPr>
          <w:b/>
        </w:rPr>
        <w:t>With</w:t>
      </w:r>
      <w:r w:rsidR="00F37919" w:rsidRPr="0071776E">
        <w:rPr>
          <w:b/>
        </w:rPr>
        <w:t xml:space="preserve"> Peers                      </w:t>
      </w:r>
      <w:r w:rsidR="00F37919" w:rsidRPr="0071776E">
        <w:rPr>
          <w:b/>
        </w:rPr>
        <w:tab/>
        <w:t>[   ]                   [   ]                [   ]              [   ]              [   ]             [   ]</w:t>
      </w:r>
    </w:p>
    <w:p w:rsidR="00F37919" w:rsidRPr="0071776E" w:rsidRDefault="00F37919">
      <w:pPr>
        <w:tabs>
          <w:tab w:val="left" w:pos="3000"/>
        </w:tabs>
        <w:rPr>
          <w:b/>
        </w:rPr>
      </w:pP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8.  </w:t>
      </w:r>
      <w:r w:rsidR="004D3EBE" w:rsidRPr="0071776E">
        <w:rPr>
          <w:b/>
        </w:rPr>
        <w:t>Interaction</w:t>
      </w:r>
      <w:r w:rsidRPr="0071776E">
        <w:rPr>
          <w:b/>
        </w:rPr>
        <w:t xml:space="preserve"> </w:t>
      </w:r>
      <w:r w:rsidR="004D3EBE" w:rsidRPr="0071776E">
        <w:rPr>
          <w:b/>
        </w:rPr>
        <w:t>with</w:t>
      </w:r>
      <w:r w:rsidRPr="0071776E">
        <w:rPr>
          <w:b/>
        </w:rPr>
        <w:t xml:space="preserve">              </w:t>
      </w:r>
      <w:r w:rsidRPr="0071776E">
        <w:rPr>
          <w:b/>
        </w:rPr>
        <w:tab/>
        <w:t>[   ]                   [   ]                [   ]              [   ]              [   ]             [   ]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    </w:t>
      </w:r>
      <w:r w:rsidR="004D3EBE" w:rsidRPr="0071776E">
        <w:rPr>
          <w:b/>
        </w:rPr>
        <w:t>Teachers/</w:t>
      </w:r>
      <w:r w:rsidRPr="0071776E">
        <w:rPr>
          <w:b/>
        </w:rPr>
        <w:t>Adults</w:t>
      </w:r>
    </w:p>
    <w:p w:rsidR="00F37919" w:rsidRPr="0071776E" w:rsidRDefault="00F37919">
      <w:pPr>
        <w:rPr>
          <w:b/>
        </w:rPr>
      </w:pPr>
    </w:p>
    <w:p w:rsidR="00404EDD" w:rsidRPr="00404EDD" w:rsidRDefault="00F37919" w:rsidP="00404EDD">
      <w:pPr>
        <w:pStyle w:val="ListParagraph"/>
        <w:numPr>
          <w:ilvl w:val="0"/>
          <w:numId w:val="4"/>
        </w:numPr>
        <w:rPr>
          <w:b/>
        </w:rPr>
      </w:pPr>
      <w:r w:rsidRPr="00404EDD">
        <w:rPr>
          <w:b/>
        </w:rPr>
        <w:t xml:space="preserve">Academic </w:t>
      </w:r>
      <w:r w:rsidR="006E4E1D" w:rsidRPr="00404EDD">
        <w:rPr>
          <w:b/>
        </w:rPr>
        <w:t xml:space="preserve">Class </w:t>
      </w:r>
    </w:p>
    <w:p w:rsidR="00F37919" w:rsidRPr="00404EDD" w:rsidRDefault="00F37919" w:rsidP="00404EDD">
      <w:pPr>
        <w:pStyle w:val="ListParagraph"/>
        <w:ind w:left="480"/>
        <w:rPr>
          <w:b/>
        </w:rPr>
      </w:pPr>
      <w:r w:rsidRPr="00404EDD">
        <w:rPr>
          <w:b/>
        </w:rPr>
        <w:t>Standing</w:t>
      </w:r>
    </w:p>
    <w:p w:rsidR="00F37919" w:rsidRPr="0071776E" w:rsidRDefault="006E4E1D">
      <w:pPr>
        <w:tabs>
          <w:tab w:val="left" w:pos="3000"/>
        </w:tabs>
        <w:rPr>
          <w:b/>
        </w:rPr>
      </w:pPr>
      <w:r>
        <w:rPr>
          <w:b/>
        </w:rPr>
        <w:t xml:space="preserve">       </w:t>
      </w:r>
      <w:r w:rsidR="00F37919" w:rsidRPr="0071776E">
        <w:rPr>
          <w:b/>
        </w:rPr>
        <w:t xml:space="preserve">                             </w:t>
      </w:r>
      <w:r w:rsidR="00F37919" w:rsidRPr="0071776E">
        <w:rPr>
          <w:b/>
        </w:rPr>
        <w:tab/>
        <w:t>[   ]                   [   ]                 [   ]              [   ]             [   ]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10.  Interest in Attending</w:t>
      </w: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     College                             </w:t>
      </w:r>
      <w:r w:rsidRPr="0071776E">
        <w:rPr>
          <w:b/>
        </w:rPr>
        <w:tab/>
        <w:t>[   ]                   [   ]                 [   ]              [   ]             [   ]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11.  Ability to Pursue</w:t>
      </w:r>
    </w:p>
    <w:p w:rsidR="00F37919" w:rsidRPr="0071776E" w:rsidRDefault="00F37919">
      <w:pPr>
        <w:tabs>
          <w:tab w:val="left" w:pos="3000"/>
        </w:tabs>
        <w:rPr>
          <w:b/>
        </w:rPr>
      </w:pPr>
      <w:r w:rsidRPr="0071776E">
        <w:rPr>
          <w:b/>
        </w:rPr>
        <w:t xml:space="preserve">        College Work                 </w:t>
      </w:r>
      <w:r w:rsidRPr="0071776E">
        <w:rPr>
          <w:b/>
        </w:rPr>
        <w:tab/>
        <w:t>[   ]                   [   ]                 [   ]             [   ]             [   ]            [   ]</w:t>
      </w:r>
    </w:p>
    <w:p w:rsidR="00F37919" w:rsidRPr="0071776E" w:rsidRDefault="00F37919"/>
    <w:p w:rsidR="00F37919" w:rsidRPr="0071776E" w:rsidRDefault="00F37919"/>
    <w:p w:rsidR="00F37919" w:rsidRPr="0071776E" w:rsidRDefault="00DA2EE7">
      <w:r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0DEE659" wp14:editId="223795DD">
                <wp:simplePos x="0" y="0"/>
                <wp:positionH relativeFrom="column">
                  <wp:posOffset>0</wp:posOffset>
                </wp:positionH>
                <wp:positionV relativeFrom="paragraph">
                  <wp:posOffset>121920</wp:posOffset>
                </wp:positionV>
                <wp:extent cx="6858000" cy="9022080"/>
                <wp:effectExtent l="9525" t="7620" r="9525" b="9525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02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429" w:rsidRDefault="00933429" w:rsidP="009334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EE659" id="Text Box 13" o:spid="_x0000_s1029" type="#_x0000_t202" style="position:absolute;margin-left:0;margin-top:9.6pt;width:540pt;height:710.4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" strokeweight="1pt">
                <v:textbox>
                  <w:txbxContent>
                    <w:p w:rsidR="00933429" w:rsidRDefault="00933429" w:rsidP="009334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97CF53C" wp14:editId="59D8D03E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858000" cy="8686800"/>
                <wp:effectExtent l="9525" t="9525" r="9525" b="952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868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7919" w:rsidRDefault="00F379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7CF53C" id="Text Box 7" o:spid="_x0000_s1030" type="#_x0000_t202" style="position:absolute;margin-left:0;margin-top:9pt;width:540pt;height:684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" strokeweight="1pt">
                <v:textbox>
                  <w:txbxContent>
                    <w:p w:rsidR="00F37919" w:rsidRDefault="00F3791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F37919" w:rsidRPr="0071776E" w:rsidRDefault="00F37919"/>
    <w:p w:rsidR="00933429" w:rsidRPr="0071776E" w:rsidRDefault="00474F1B" w:rsidP="00933429">
      <w:pPr>
        <w:pStyle w:val="Title"/>
        <w:rPr>
          <w:szCs w:val="32"/>
        </w:rPr>
      </w:pPr>
      <w:r>
        <w:rPr>
          <w:noProof/>
          <w:szCs w:val="32"/>
        </w:rPr>
        <w:t>Triangle Lodge No. 293</w:t>
      </w:r>
    </w:p>
    <w:p w:rsidR="00933429" w:rsidRPr="0071776E" w:rsidRDefault="007C04FF" w:rsidP="0093342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ree and Accepted</w:t>
      </w:r>
      <w:r w:rsidR="00933429">
        <w:rPr>
          <w:b/>
          <w:sz w:val="32"/>
          <w:szCs w:val="32"/>
        </w:rPr>
        <w:t xml:space="preserve"> Masons</w:t>
      </w:r>
    </w:p>
    <w:p w:rsidR="00F37919" w:rsidRDefault="007C04FF">
      <w:pPr>
        <w:jc w:val="center"/>
        <w:rPr>
          <w:b/>
          <w:sz w:val="32"/>
          <w:szCs w:val="32"/>
          <w:lang w:val="en"/>
        </w:rPr>
      </w:pPr>
      <w:r>
        <w:rPr>
          <w:b/>
          <w:sz w:val="32"/>
          <w:szCs w:val="32"/>
          <w:lang w:val="en"/>
        </w:rPr>
        <w:t>P. O. Box 357, Triangle, VA 22172</w:t>
      </w:r>
    </w:p>
    <w:p w:rsidR="004B08F3" w:rsidRPr="0071776E" w:rsidRDefault="004B08F3">
      <w:pPr>
        <w:jc w:val="center"/>
        <w:rPr>
          <w:b/>
          <w:sz w:val="32"/>
        </w:rPr>
      </w:pPr>
    </w:p>
    <w:p w:rsidR="00F37919" w:rsidRPr="0071776E" w:rsidRDefault="00F37919">
      <w:pPr>
        <w:pStyle w:val="Heading3"/>
      </w:pPr>
      <w:r w:rsidRPr="0071776E">
        <w:t>SCHOLARSHIP REFERENC</w:t>
      </w:r>
      <w:r w:rsidR="004D3EBE" w:rsidRPr="0071776E">
        <w:t xml:space="preserve">E (cont’d) </w:t>
      </w:r>
    </w:p>
    <w:p w:rsidR="00F37919" w:rsidRPr="0071776E" w:rsidRDefault="00F37919"/>
    <w:p w:rsidR="00F37919" w:rsidRPr="0071776E" w:rsidRDefault="00F37919"/>
    <w:tbl>
      <w:tblPr>
        <w:tblW w:w="0" w:type="auto"/>
        <w:tblInd w:w="2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0"/>
        <w:gridCol w:w="1440"/>
        <w:gridCol w:w="1080"/>
        <w:gridCol w:w="1200"/>
        <w:gridCol w:w="1080"/>
        <w:gridCol w:w="1560"/>
      </w:tblGrid>
      <w:tr w:rsidR="00F37919" w:rsidRPr="0071776E">
        <w:tc>
          <w:tcPr>
            <w:tcW w:w="156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Exceptional</w:t>
            </w:r>
          </w:p>
        </w:tc>
        <w:tc>
          <w:tcPr>
            <w:tcW w:w="144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Very Good</w:t>
            </w:r>
          </w:p>
        </w:tc>
        <w:tc>
          <w:tcPr>
            <w:tcW w:w="108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Good</w:t>
            </w:r>
          </w:p>
        </w:tc>
        <w:tc>
          <w:tcPr>
            <w:tcW w:w="120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Fair</w:t>
            </w:r>
          </w:p>
        </w:tc>
        <w:tc>
          <w:tcPr>
            <w:tcW w:w="108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</w:rPr>
              <w:t>Poor</w:t>
            </w:r>
          </w:p>
        </w:tc>
        <w:tc>
          <w:tcPr>
            <w:tcW w:w="1560" w:type="dxa"/>
          </w:tcPr>
          <w:p w:rsidR="00F37919" w:rsidRPr="0071776E" w:rsidRDefault="00F37919">
            <w:pPr>
              <w:jc w:val="center"/>
              <w:rPr>
                <w:b/>
              </w:rPr>
            </w:pPr>
            <w:r w:rsidRPr="0071776E">
              <w:rPr>
                <w:b/>
                <w:sz w:val="22"/>
              </w:rPr>
              <w:t>Not Able</w:t>
            </w:r>
            <w:r w:rsidRPr="0071776E">
              <w:rPr>
                <w:b/>
              </w:rPr>
              <w:t xml:space="preserve"> To Observe</w:t>
            </w:r>
          </w:p>
        </w:tc>
      </w:tr>
    </w:tbl>
    <w:p w:rsidR="00F37919" w:rsidRPr="0071776E" w:rsidRDefault="00F37919">
      <w:pPr>
        <w:rPr>
          <w:b/>
        </w:rPr>
      </w:pPr>
      <w:r w:rsidRPr="0071776E">
        <w:rPr>
          <w:b/>
        </w:rPr>
        <w:t xml:space="preserve"> 12.  Communication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    Skills                                [   ]                   [   ]                 [   ]             [   ]               [   ] 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13.  Community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    Activities                         [   ]                    [   ]                 [   ]             [   ]               [   ]            [   ]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Additional Comments:</w:t>
      </w:r>
    </w:p>
    <w:tbl>
      <w:tblPr>
        <w:tblW w:w="10810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0"/>
      </w:tblGrid>
      <w:tr w:rsidR="004A6AC3" w:rsidRPr="00B91E49" w:rsidTr="00B91E49">
        <w:trPr>
          <w:trHeight w:val="312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12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  <w:tr w:rsidR="004A6AC3" w:rsidRPr="00B91E49" w:rsidTr="00B91E49">
        <w:trPr>
          <w:trHeight w:val="334"/>
        </w:trPr>
        <w:tc>
          <w:tcPr>
            <w:tcW w:w="10810" w:type="dxa"/>
          </w:tcPr>
          <w:p w:rsidR="004A6AC3" w:rsidRPr="00B91E49" w:rsidRDefault="004A6AC3">
            <w:pPr>
              <w:rPr>
                <w:b/>
              </w:rPr>
            </w:pPr>
          </w:p>
        </w:tc>
      </w:tr>
    </w:tbl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___________________________                     ____________________________ </w:t>
      </w: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</w:t>
      </w:r>
      <w:r w:rsidR="001F070D">
        <w:rPr>
          <w:b/>
        </w:rPr>
        <w:tab/>
      </w:r>
      <w:r w:rsidRPr="0071776E">
        <w:rPr>
          <w:b/>
        </w:rPr>
        <w:t xml:space="preserve"> Name (Print or Type)                  </w:t>
      </w:r>
      <w:r w:rsidR="001F070D">
        <w:rPr>
          <w:b/>
        </w:rPr>
        <w:t xml:space="preserve">                               </w:t>
      </w:r>
      <w:r w:rsidRPr="0071776E">
        <w:rPr>
          <w:b/>
        </w:rPr>
        <w:t xml:space="preserve"> Signature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____________________________                   ___________________________</w:t>
      </w:r>
    </w:p>
    <w:p w:rsidR="00F37919" w:rsidRPr="0071776E" w:rsidRDefault="00F37919" w:rsidP="001F070D">
      <w:pPr>
        <w:ind w:firstLine="720"/>
        <w:rPr>
          <w:b/>
        </w:rPr>
      </w:pPr>
      <w:r w:rsidRPr="0071776E">
        <w:rPr>
          <w:b/>
        </w:rPr>
        <w:t>Relationship to Applicant                                         Telephone Number</w:t>
      </w:r>
    </w:p>
    <w:p w:rsidR="00F37919" w:rsidRPr="0071776E" w:rsidRDefault="00F37919">
      <w:pPr>
        <w:rPr>
          <w:b/>
        </w:rPr>
      </w:pPr>
    </w:p>
    <w:p w:rsidR="00F37919" w:rsidRPr="0071776E" w:rsidRDefault="00F37919">
      <w:pPr>
        <w:rPr>
          <w:b/>
        </w:rPr>
      </w:pPr>
      <w:r w:rsidRPr="0071776E">
        <w:rPr>
          <w:b/>
        </w:rPr>
        <w:t xml:space="preserve">    ____________________________</w:t>
      </w:r>
    </w:p>
    <w:p w:rsidR="009D36A8" w:rsidRDefault="00F37919">
      <w:pPr>
        <w:rPr>
          <w:b/>
        </w:rPr>
        <w:sectPr w:rsidR="009D36A8" w:rsidSect="00BE6C61">
          <w:footerReference w:type="default" r:id="rId11"/>
          <w:pgSz w:w="12240" w:h="15840"/>
          <w:pgMar w:top="1008" w:right="1080" w:bottom="1008" w:left="720" w:header="720" w:footer="83" w:gutter="0"/>
          <w:pgNumType w:start="1"/>
          <w:cols w:space="720"/>
          <w:docGrid w:linePitch="360"/>
        </w:sectPr>
      </w:pPr>
      <w:r w:rsidRPr="0071776E">
        <w:rPr>
          <w:b/>
        </w:rPr>
        <w:t xml:space="preserve">                          Date</w:t>
      </w:r>
    </w:p>
    <w:p w:rsidR="00933429" w:rsidRPr="0071776E" w:rsidRDefault="00DA2EE7" w:rsidP="00933429">
      <w:pPr>
        <w:pStyle w:val="Title"/>
        <w:rPr>
          <w:szCs w:val="32"/>
        </w:rPr>
      </w:pPr>
      <w:r>
        <w:rPr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7F2E62BE" wp14:editId="318F1B9E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6858000" cy="9372600"/>
                <wp:effectExtent l="9525" t="9525" r="9525" b="9525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37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429" w:rsidRPr="000402A6" w:rsidRDefault="00933429" w:rsidP="0093342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E62BE" id="Text Box 15" o:spid="_x0000_s1031" type="#_x0000_t202" style="position:absolute;left:0;text-align:left;margin-left:0;margin-top:-18pt;width:540pt;height:738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" strokeweight="1pt">
                <v:textbox>
                  <w:txbxContent>
                    <w:p w:rsidR="00933429" w:rsidRPr="000402A6" w:rsidRDefault="00933429" w:rsidP="00933429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4F1B">
        <w:rPr>
          <w:noProof/>
          <w:szCs w:val="32"/>
        </w:rPr>
        <w:t>Triangle Lodge No. 293</w:t>
      </w:r>
    </w:p>
    <w:p w:rsidR="00933429" w:rsidRPr="0071776E" w:rsidRDefault="00001EA3" w:rsidP="0093342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ree and Accepted M</w:t>
      </w:r>
      <w:r w:rsidR="00933429">
        <w:rPr>
          <w:b/>
          <w:sz w:val="32"/>
          <w:szCs w:val="32"/>
        </w:rPr>
        <w:t>asons</w:t>
      </w:r>
    </w:p>
    <w:p w:rsidR="00933429" w:rsidRPr="0071776E" w:rsidRDefault="00001EA3" w:rsidP="00933429">
      <w:pPr>
        <w:jc w:val="center"/>
        <w:rPr>
          <w:b/>
          <w:sz w:val="32"/>
        </w:rPr>
      </w:pPr>
      <w:r>
        <w:rPr>
          <w:b/>
          <w:sz w:val="32"/>
          <w:szCs w:val="32"/>
          <w:lang w:val="en"/>
        </w:rPr>
        <w:t>P. O. Box 357</w:t>
      </w:r>
      <w:r w:rsidR="004B08F3" w:rsidRPr="004B08F3">
        <w:rPr>
          <w:b/>
          <w:sz w:val="32"/>
          <w:szCs w:val="32"/>
          <w:lang w:val="en"/>
        </w:rPr>
        <w:t xml:space="preserve">, </w:t>
      </w:r>
      <w:r>
        <w:rPr>
          <w:b/>
          <w:sz w:val="32"/>
          <w:szCs w:val="32"/>
          <w:lang w:val="en"/>
        </w:rPr>
        <w:t>Triangle</w:t>
      </w:r>
      <w:r w:rsidR="004B08F3" w:rsidRPr="004B08F3">
        <w:rPr>
          <w:b/>
          <w:sz w:val="32"/>
          <w:szCs w:val="32"/>
          <w:lang w:val="en"/>
        </w:rPr>
        <w:t>, VA 22</w:t>
      </w:r>
      <w:r>
        <w:rPr>
          <w:b/>
          <w:sz w:val="32"/>
          <w:szCs w:val="32"/>
          <w:lang w:val="en"/>
        </w:rPr>
        <w:t>172</w:t>
      </w:r>
    </w:p>
    <w:p w:rsidR="004B08F3" w:rsidRDefault="004B08F3" w:rsidP="00BE6C61">
      <w:pPr>
        <w:pStyle w:val="Heading3"/>
        <w:rPr>
          <w:sz w:val="20"/>
          <w:szCs w:val="20"/>
        </w:rPr>
      </w:pPr>
    </w:p>
    <w:p w:rsidR="00933429" w:rsidRPr="008B56EA" w:rsidRDefault="00933429" w:rsidP="00BE6C61">
      <w:pPr>
        <w:pStyle w:val="Heading3"/>
        <w:rPr>
          <w:sz w:val="20"/>
          <w:szCs w:val="20"/>
        </w:rPr>
      </w:pPr>
      <w:r w:rsidRPr="008B56EA">
        <w:rPr>
          <w:sz w:val="20"/>
          <w:szCs w:val="20"/>
        </w:rPr>
        <w:t>RULES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F856B9" w:rsidRDefault="00933429" w:rsidP="00A134D9">
      <w:pPr>
        <w:pStyle w:val="BodyText"/>
        <w:ind w:left="360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Amount of Scholarship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</w:t>
      </w:r>
      <w:r w:rsidR="0035735D">
        <w:rPr>
          <w:rFonts w:ascii="Arial" w:hAnsi="Arial" w:cs="Arial"/>
          <w:sz w:val="20"/>
          <w:szCs w:val="20"/>
        </w:rPr>
        <w:t xml:space="preserve">To be determined (minimum </w:t>
      </w:r>
      <w:r w:rsidRPr="008B56EA">
        <w:rPr>
          <w:rFonts w:ascii="Arial" w:hAnsi="Arial" w:cs="Arial"/>
          <w:sz w:val="20"/>
          <w:szCs w:val="20"/>
        </w:rPr>
        <w:t>of $</w:t>
      </w:r>
      <w:r w:rsidR="00DB3AC4">
        <w:rPr>
          <w:rFonts w:ascii="Arial" w:hAnsi="Arial" w:cs="Arial"/>
          <w:sz w:val="20"/>
          <w:szCs w:val="20"/>
        </w:rPr>
        <w:t>5</w:t>
      </w:r>
      <w:r w:rsidRPr="008B56EA">
        <w:rPr>
          <w:rFonts w:ascii="Arial" w:hAnsi="Arial" w:cs="Arial"/>
          <w:sz w:val="20"/>
          <w:szCs w:val="20"/>
        </w:rPr>
        <w:t>00.00</w:t>
      </w:r>
      <w:r w:rsidR="00F856B9">
        <w:rPr>
          <w:rFonts w:ascii="Arial" w:hAnsi="Arial" w:cs="Arial"/>
          <w:sz w:val="20"/>
          <w:szCs w:val="20"/>
        </w:rPr>
        <w:t xml:space="preserve"> for graduating high school seniors and $250 for continuing education students.</w:t>
      </w:r>
    </w:p>
    <w:p w:rsidR="00933429" w:rsidRPr="008B56EA" w:rsidRDefault="00933429" w:rsidP="00F856B9">
      <w:pPr>
        <w:pStyle w:val="BodyText"/>
        <w:ind w:left="1080"/>
        <w:rPr>
          <w:rFonts w:ascii="Arial" w:hAnsi="Arial" w:cs="Arial"/>
          <w:sz w:val="20"/>
          <w:szCs w:val="20"/>
        </w:rPr>
      </w:pP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933429" w:rsidRPr="008B56EA" w:rsidRDefault="00933429" w:rsidP="00933429">
      <w:pPr>
        <w:pStyle w:val="BodyText"/>
        <w:ind w:left="720" w:hanging="720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</w:rPr>
        <w:tab/>
      </w:r>
      <w:r w:rsidRPr="008B56EA">
        <w:rPr>
          <w:rFonts w:ascii="Arial" w:hAnsi="Arial" w:cs="Arial"/>
          <w:b w:val="0"/>
          <w:sz w:val="20"/>
          <w:szCs w:val="20"/>
          <w:u w:val="single"/>
        </w:rPr>
        <w:t>Number of Scholarships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For the academic year </w:t>
      </w:r>
      <w:r w:rsidRPr="008B56EA">
        <w:rPr>
          <w:rFonts w:ascii="Arial" w:hAnsi="Arial" w:cs="Arial"/>
          <w:i/>
          <w:sz w:val="20"/>
          <w:szCs w:val="20"/>
        </w:rPr>
        <w:t>20</w:t>
      </w:r>
      <w:r w:rsidR="00F856B9">
        <w:rPr>
          <w:rFonts w:ascii="Arial" w:hAnsi="Arial" w:cs="Arial"/>
          <w:i/>
          <w:sz w:val="20"/>
          <w:szCs w:val="20"/>
        </w:rPr>
        <w:t>2</w:t>
      </w:r>
      <w:r w:rsidR="0059755F">
        <w:rPr>
          <w:rFonts w:ascii="Arial" w:hAnsi="Arial" w:cs="Arial"/>
          <w:i/>
          <w:sz w:val="20"/>
          <w:szCs w:val="20"/>
        </w:rPr>
        <w:t>1</w:t>
      </w:r>
      <w:r w:rsidR="00DB3AC4">
        <w:rPr>
          <w:rFonts w:ascii="Arial" w:hAnsi="Arial" w:cs="Arial"/>
          <w:i/>
          <w:sz w:val="20"/>
          <w:szCs w:val="20"/>
        </w:rPr>
        <w:t>-20</w:t>
      </w:r>
      <w:r w:rsidR="00F856B9">
        <w:rPr>
          <w:rFonts w:ascii="Arial" w:hAnsi="Arial" w:cs="Arial"/>
          <w:i/>
          <w:sz w:val="20"/>
          <w:szCs w:val="20"/>
        </w:rPr>
        <w:t>2</w:t>
      </w:r>
      <w:r w:rsidR="0059755F">
        <w:rPr>
          <w:rFonts w:ascii="Arial" w:hAnsi="Arial" w:cs="Arial"/>
          <w:i/>
          <w:sz w:val="20"/>
          <w:szCs w:val="20"/>
        </w:rPr>
        <w:t>2</w:t>
      </w:r>
      <w:r w:rsidRPr="008B56EA">
        <w:rPr>
          <w:rFonts w:ascii="Arial" w:hAnsi="Arial" w:cs="Arial"/>
          <w:sz w:val="20"/>
          <w:szCs w:val="20"/>
        </w:rPr>
        <w:t xml:space="preserve"> </w:t>
      </w:r>
      <w:r w:rsidR="0035735D">
        <w:rPr>
          <w:rFonts w:ascii="Arial" w:hAnsi="Arial" w:cs="Arial"/>
          <w:sz w:val="20"/>
          <w:szCs w:val="20"/>
        </w:rPr>
        <w:t>(to be determined)</w:t>
      </w:r>
      <w:r w:rsidRPr="008B56EA">
        <w:rPr>
          <w:rFonts w:ascii="Arial" w:hAnsi="Arial" w:cs="Arial"/>
          <w:sz w:val="20"/>
          <w:szCs w:val="20"/>
        </w:rPr>
        <w:t xml:space="preserve">.  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933429" w:rsidRPr="008B56EA" w:rsidRDefault="00933429" w:rsidP="00933429">
      <w:pPr>
        <w:pStyle w:val="BodyText"/>
        <w:ind w:left="720" w:hanging="720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</w:rPr>
        <w:tab/>
      </w:r>
      <w:r w:rsidRPr="008B56EA">
        <w:rPr>
          <w:rFonts w:ascii="Arial" w:hAnsi="Arial" w:cs="Arial"/>
          <w:b w:val="0"/>
          <w:sz w:val="20"/>
          <w:szCs w:val="20"/>
          <w:u w:val="single"/>
        </w:rPr>
        <w:t>Application Deadline; Submission</w:t>
      </w:r>
      <w:r w:rsidRPr="008B56EA">
        <w:rPr>
          <w:rFonts w:ascii="Arial" w:hAnsi="Arial" w:cs="Arial"/>
          <w:b w:val="0"/>
          <w:sz w:val="20"/>
          <w:szCs w:val="20"/>
        </w:rPr>
        <w:t xml:space="preserve">. </w:t>
      </w:r>
      <w:r w:rsidRPr="008B56EA">
        <w:rPr>
          <w:rFonts w:ascii="Arial" w:hAnsi="Arial" w:cs="Arial"/>
          <w:sz w:val="20"/>
          <w:szCs w:val="20"/>
        </w:rPr>
        <w:t xml:space="preserve"> All completed applications, including required attachments (school transcript(s) and reference letters), </w:t>
      </w:r>
      <w:r w:rsidRPr="008B56EA">
        <w:rPr>
          <w:rFonts w:ascii="Arial" w:hAnsi="Arial" w:cs="Arial"/>
          <w:sz w:val="20"/>
          <w:szCs w:val="20"/>
          <w:u w:val="single"/>
        </w:rPr>
        <w:t>must</w:t>
      </w:r>
      <w:r w:rsidRPr="008B56EA">
        <w:rPr>
          <w:rFonts w:ascii="Arial" w:hAnsi="Arial" w:cs="Arial"/>
          <w:sz w:val="20"/>
          <w:szCs w:val="20"/>
        </w:rPr>
        <w:t xml:space="preserve"> be postmarked to the following address by </w:t>
      </w:r>
      <w:r w:rsidR="004B08F3">
        <w:rPr>
          <w:rFonts w:ascii="Arial" w:hAnsi="Arial" w:cs="Arial"/>
          <w:sz w:val="20"/>
          <w:szCs w:val="20"/>
        </w:rPr>
        <w:t xml:space="preserve">May </w:t>
      </w:r>
      <w:r w:rsidR="00B76810">
        <w:rPr>
          <w:rFonts w:ascii="Arial" w:hAnsi="Arial" w:cs="Arial"/>
          <w:sz w:val="20"/>
          <w:szCs w:val="20"/>
        </w:rPr>
        <w:t>21</w:t>
      </w:r>
      <w:r w:rsidRPr="008B56EA">
        <w:rPr>
          <w:rFonts w:ascii="Arial" w:hAnsi="Arial" w:cs="Arial"/>
          <w:sz w:val="20"/>
          <w:szCs w:val="20"/>
        </w:rPr>
        <w:t>, 20</w:t>
      </w:r>
      <w:r w:rsidR="00F856B9">
        <w:rPr>
          <w:rFonts w:ascii="Arial" w:hAnsi="Arial" w:cs="Arial"/>
          <w:sz w:val="20"/>
          <w:szCs w:val="20"/>
        </w:rPr>
        <w:t>2</w:t>
      </w:r>
      <w:r w:rsidR="0059755F">
        <w:rPr>
          <w:rFonts w:ascii="Arial" w:hAnsi="Arial" w:cs="Arial"/>
          <w:sz w:val="20"/>
          <w:szCs w:val="20"/>
        </w:rPr>
        <w:t>1</w:t>
      </w:r>
      <w:r w:rsidRPr="008B56EA">
        <w:rPr>
          <w:rFonts w:ascii="Arial" w:hAnsi="Arial" w:cs="Arial"/>
          <w:sz w:val="20"/>
          <w:szCs w:val="20"/>
        </w:rPr>
        <w:t>:</w:t>
      </w:r>
    </w:p>
    <w:p w:rsidR="00933429" w:rsidRPr="008B56EA" w:rsidRDefault="00933429" w:rsidP="00933429">
      <w:pPr>
        <w:pStyle w:val="BodyText"/>
        <w:ind w:left="2160" w:hanging="720"/>
        <w:rPr>
          <w:rFonts w:ascii="Arial" w:hAnsi="Arial" w:cs="Arial"/>
          <w:sz w:val="20"/>
          <w:szCs w:val="20"/>
        </w:rPr>
      </w:pPr>
    </w:p>
    <w:p w:rsidR="00BE6C61" w:rsidRPr="008B56EA" w:rsidRDefault="00474F1B" w:rsidP="00676312">
      <w:pPr>
        <w:ind w:left="72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riangle Lodge No. 293</w:t>
      </w:r>
    </w:p>
    <w:p w:rsidR="00BE6C61" w:rsidRPr="008B56EA" w:rsidRDefault="00BE6C61" w:rsidP="00676312">
      <w:pPr>
        <w:ind w:left="720"/>
        <w:jc w:val="center"/>
        <w:rPr>
          <w:rFonts w:ascii="Arial" w:hAnsi="Arial" w:cs="Arial"/>
          <w:b/>
          <w:sz w:val="20"/>
          <w:szCs w:val="20"/>
        </w:rPr>
      </w:pPr>
      <w:r w:rsidRPr="008B56EA">
        <w:rPr>
          <w:rFonts w:ascii="Arial" w:hAnsi="Arial" w:cs="Arial"/>
          <w:b/>
          <w:sz w:val="20"/>
          <w:szCs w:val="20"/>
        </w:rPr>
        <w:t>C/O The Scholarship Committee</w:t>
      </w:r>
      <w:r w:rsidRPr="008B56EA">
        <w:rPr>
          <w:rFonts w:ascii="Arial" w:hAnsi="Arial" w:cs="Arial"/>
          <w:b/>
          <w:sz w:val="20"/>
          <w:szCs w:val="20"/>
        </w:rPr>
        <w:br/>
      </w:r>
      <w:r w:rsidR="004B08F3" w:rsidRPr="00001EA3">
        <w:rPr>
          <w:rFonts w:ascii="Arial" w:hAnsi="Arial" w:cs="Arial"/>
          <w:b/>
          <w:sz w:val="20"/>
          <w:szCs w:val="20"/>
          <w:highlight w:val="yellow"/>
        </w:rPr>
        <w:t>5123 Lake Terrapin Drive</w:t>
      </w:r>
      <w:r w:rsidRPr="00001EA3">
        <w:rPr>
          <w:rFonts w:ascii="Arial" w:hAnsi="Arial" w:cs="Arial"/>
          <w:b/>
          <w:sz w:val="20"/>
          <w:szCs w:val="20"/>
          <w:highlight w:val="yellow"/>
        </w:rPr>
        <w:br/>
      </w:r>
      <w:r w:rsidR="004E43AD" w:rsidRPr="00001EA3">
        <w:rPr>
          <w:rFonts w:ascii="Arial" w:hAnsi="Arial" w:cs="Arial"/>
          <w:b/>
          <w:sz w:val="20"/>
          <w:szCs w:val="20"/>
          <w:highlight w:val="yellow"/>
        </w:rPr>
        <w:t>Woodbridge</w:t>
      </w:r>
      <w:r w:rsidR="00676312" w:rsidRPr="00001EA3">
        <w:rPr>
          <w:rFonts w:ascii="Arial" w:hAnsi="Arial" w:cs="Arial"/>
          <w:b/>
          <w:sz w:val="20"/>
          <w:szCs w:val="20"/>
          <w:highlight w:val="yellow"/>
        </w:rPr>
        <w:t>,</w:t>
      </w:r>
      <w:r w:rsidRPr="00001EA3">
        <w:rPr>
          <w:rFonts w:ascii="Arial" w:hAnsi="Arial" w:cs="Arial"/>
          <w:b/>
          <w:sz w:val="20"/>
          <w:szCs w:val="20"/>
          <w:highlight w:val="yellow"/>
        </w:rPr>
        <w:t xml:space="preserve"> VA </w:t>
      </w:r>
      <w:r w:rsidR="0035735D" w:rsidRPr="00001EA3">
        <w:rPr>
          <w:rFonts w:ascii="Arial" w:hAnsi="Arial" w:cs="Arial"/>
          <w:b/>
          <w:sz w:val="20"/>
          <w:szCs w:val="20"/>
          <w:highlight w:val="yellow"/>
        </w:rPr>
        <w:t>22</w:t>
      </w:r>
      <w:r w:rsidR="004E43AD" w:rsidRPr="00001EA3">
        <w:rPr>
          <w:rFonts w:ascii="Arial" w:hAnsi="Arial" w:cs="Arial"/>
          <w:b/>
          <w:sz w:val="20"/>
          <w:szCs w:val="20"/>
          <w:highlight w:val="yellow"/>
        </w:rPr>
        <w:t>19</w:t>
      </w:r>
      <w:r w:rsidR="004B08F3" w:rsidRPr="00001EA3">
        <w:rPr>
          <w:rFonts w:ascii="Arial" w:hAnsi="Arial" w:cs="Arial"/>
          <w:b/>
          <w:sz w:val="20"/>
          <w:szCs w:val="20"/>
          <w:highlight w:val="yellow"/>
        </w:rPr>
        <w:t>3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933429" w:rsidRPr="006A37E7" w:rsidRDefault="00933429" w:rsidP="00933429">
      <w:pPr>
        <w:pStyle w:val="BodyText"/>
        <w:ind w:firstLine="720"/>
        <w:rPr>
          <w:rFonts w:ascii="Arial" w:hAnsi="Arial" w:cs="Arial"/>
          <w:color w:val="FF0000"/>
          <w:sz w:val="20"/>
          <w:szCs w:val="20"/>
        </w:rPr>
      </w:pPr>
      <w:r w:rsidRPr="006A37E7">
        <w:rPr>
          <w:rFonts w:ascii="Arial" w:hAnsi="Arial" w:cs="Arial"/>
          <w:color w:val="FF0000"/>
          <w:sz w:val="20"/>
          <w:szCs w:val="20"/>
        </w:rPr>
        <w:t>Incomplete or late applications will not be considered.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b w:val="0"/>
          <w:sz w:val="20"/>
          <w:szCs w:val="20"/>
        </w:rPr>
        <w:tab/>
      </w:r>
      <w:r w:rsidRPr="008B56EA">
        <w:rPr>
          <w:rFonts w:ascii="Arial" w:hAnsi="Arial" w:cs="Arial"/>
          <w:b w:val="0"/>
          <w:sz w:val="20"/>
          <w:szCs w:val="20"/>
          <w:u w:val="single"/>
        </w:rPr>
        <w:t>Minimum Requirements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To qualify for consideration, an applicant </w:t>
      </w:r>
      <w:r w:rsidRPr="008B56EA">
        <w:rPr>
          <w:rFonts w:ascii="Arial" w:hAnsi="Arial" w:cs="Arial"/>
          <w:sz w:val="20"/>
          <w:szCs w:val="20"/>
          <w:u w:val="single"/>
        </w:rPr>
        <w:t>must</w:t>
      </w:r>
      <w:r w:rsidRPr="008B56EA">
        <w:rPr>
          <w:rFonts w:ascii="Arial" w:hAnsi="Arial" w:cs="Arial"/>
          <w:sz w:val="20"/>
          <w:szCs w:val="20"/>
        </w:rPr>
        <w:t>: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0402A6" w:rsidRPr="00F856B9" w:rsidRDefault="000402A6" w:rsidP="000402A6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 w:rsidRPr="00F856B9">
        <w:rPr>
          <w:rFonts w:ascii="Arial" w:hAnsi="Arial" w:cs="Arial"/>
          <w:sz w:val="20"/>
          <w:szCs w:val="20"/>
        </w:rPr>
        <w:t>Demonstrate Church Involvement</w:t>
      </w:r>
      <w:r w:rsidR="00F856B9" w:rsidRPr="00F856B9">
        <w:rPr>
          <w:rFonts w:ascii="Arial" w:hAnsi="Arial" w:cs="Arial"/>
          <w:sz w:val="20"/>
          <w:szCs w:val="20"/>
        </w:rPr>
        <w:t xml:space="preserve"> or Community Involvement</w:t>
      </w:r>
    </w:p>
    <w:p w:rsidR="00933429" w:rsidRPr="008B56EA" w:rsidRDefault="00933429" w:rsidP="00933429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sz w:val="20"/>
          <w:szCs w:val="20"/>
        </w:rPr>
        <w:t xml:space="preserve">Have a minimum cumulative Grade Point Average (GPA) of </w:t>
      </w:r>
      <w:r w:rsidRPr="008B56EA">
        <w:rPr>
          <w:rFonts w:ascii="Arial" w:hAnsi="Arial" w:cs="Arial"/>
          <w:color w:val="000000"/>
          <w:sz w:val="20"/>
          <w:szCs w:val="20"/>
        </w:rPr>
        <w:t>2.</w:t>
      </w:r>
      <w:r w:rsidR="0056549B">
        <w:rPr>
          <w:rFonts w:ascii="Arial" w:hAnsi="Arial" w:cs="Arial"/>
          <w:color w:val="000000"/>
          <w:sz w:val="20"/>
          <w:szCs w:val="20"/>
        </w:rPr>
        <w:t>0</w:t>
      </w:r>
      <w:r w:rsidR="00F856B9">
        <w:rPr>
          <w:rFonts w:ascii="Arial" w:hAnsi="Arial" w:cs="Arial"/>
          <w:color w:val="000000"/>
          <w:sz w:val="20"/>
          <w:szCs w:val="20"/>
        </w:rPr>
        <w:t xml:space="preserve"> (Certified copy of </w:t>
      </w:r>
      <w:r w:rsidR="00DD2E6E">
        <w:rPr>
          <w:rFonts w:ascii="Arial" w:hAnsi="Arial" w:cs="Arial"/>
          <w:color w:val="000000"/>
          <w:sz w:val="20"/>
          <w:szCs w:val="20"/>
        </w:rPr>
        <w:t>transcript</w:t>
      </w:r>
      <w:r w:rsidR="00F856B9">
        <w:rPr>
          <w:rFonts w:ascii="Arial" w:hAnsi="Arial" w:cs="Arial"/>
          <w:color w:val="000000"/>
          <w:sz w:val="20"/>
          <w:szCs w:val="20"/>
        </w:rPr>
        <w:t>)</w:t>
      </w:r>
    </w:p>
    <w:p w:rsidR="000402A6" w:rsidRDefault="00F856B9" w:rsidP="00933429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t least Two (2) </w:t>
      </w:r>
      <w:r w:rsidR="000402A6" w:rsidRPr="008B56EA">
        <w:rPr>
          <w:rFonts w:ascii="Arial" w:hAnsi="Arial" w:cs="Arial"/>
          <w:sz w:val="20"/>
          <w:szCs w:val="20"/>
        </w:rPr>
        <w:t>Reference Letters</w:t>
      </w:r>
    </w:p>
    <w:p w:rsidR="00F856B9" w:rsidRDefault="00F856B9" w:rsidP="00933429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ptance letter from higher level institution of education</w:t>
      </w:r>
    </w:p>
    <w:p w:rsidR="000504F4" w:rsidRDefault="007726E3" w:rsidP="00933429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0</w:t>
      </w:r>
      <w:r w:rsidR="000504F4">
        <w:rPr>
          <w:rFonts w:ascii="Arial" w:hAnsi="Arial" w:cs="Arial"/>
          <w:sz w:val="20"/>
          <w:szCs w:val="20"/>
        </w:rPr>
        <w:t xml:space="preserve"> </w:t>
      </w:r>
      <w:r w:rsidR="00395A0B">
        <w:rPr>
          <w:rFonts w:ascii="Arial" w:hAnsi="Arial" w:cs="Arial"/>
          <w:sz w:val="20"/>
          <w:szCs w:val="20"/>
        </w:rPr>
        <w:t xml:space="preserve">Word </w:t>
      </w:r>
      <w:r w:rsidR="000504F4">
        <w:rPr>
          <w:rFonts w:ascii="Arial" w:hAnsi="Arial" w:cs="Arial"/>
          <w:sz w:val="20"/>
          <w:szCs w:val="20"/>
        </w:rPr>
        <w:t>Essay</w:t>
      </w:r>
      <w:r w:rsidR="006A37E7">
        <w:rPr>
          <w:rFonts w:ascii="Arial" w:hAnsi="Arial" w:cs="Arial"/>
          <w:sz w:val="20"/>
          <w:szCs w:val="20"/>
        </w:rPr>
        <w:t xml:space="preserve"> (autobiography that includes your goals, etc) </w:t>
      </w:r>
    </w:p>
    <w:p w:rsidR="00F856B9" w:rsidRPr="008B56EA" w:rsidRDefault="00DD2E6E" w:rsidP="00933429">
      <w:pPr>
        <w:pStyle w:val="BodyText"/>
        <w:numPr>
          <w:ilvl w:val="0"/>
          <w:numId w:val="6"/>
        </w:numPr>
        <w:ind w:left="108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tinuing Education for </w:t>
      </w:r>
      <w:r w:rsidR="00F856B9">
        <w:rPr>
          <w:rFonts w:ascii="Arial" w:hAnsi="Arial" w:cs="Arial"/>
          <w:sz w:val="20"/>
          <w:szCs w:val="20"/>
        </w:rPr>
        <w:t>Second and Subsequent year students: Required to provide</w:t>
      </w:r>
      <w:r>
        <w:rPr>
          <w:rFonts w:ascii="Arial" w:hAnsi="Arial" w:cs="Arial"/>
          <w:sz w:val="20"/>
          <w:szCs w:val="20"/>
        </w:rPr>
        <w:t xml:space="preserve"> certified copy of college transcripts</w:t>
      </w:r>
      <w:r w:rsidR="00BC1DD0">
        <w:rPr>
          <w:rFonts w:ascii="Arial" w:hAnsi="Arial" w:cs="Arial"/>
          <w:sz w:val="20"/>
          <w:szCs w:val="20"/>
        </w:rPr>
        <w:t xml:space="preserve"> along with proof of enrollment</w:t>
      </w:r>
      <w:r w:rsidR="00A134D9">
        <w:rPr>
          <w:rFonts w:ascii="Arial" w:hAnsi="Arial" w:cs="Arial"/>
          <w:sz w:val="20"/>
          <w:szCs w:val="20"/>
        </w:rPr>
        <w:t xml:space="preserve"> also</w:t>
      </w:r>
      <w:r w:rsidR="00BC1DD0">
        <w:rPr>
          <w:rFonts w:ascii="Arial" w:hAnsi="Arial" w:cs="Arial"/>
          <w:sz w:val="20"/>
          <w:szCs w:val="20"/>
        </w:rPr>
        <w:t>.</w:t>
      </w:r>
      <w:r w:rsidR="00F856B9">
        <w:rPr>
          <w:rFonts w:ascii="Arial" w:hAnsi="Arial" w:cs="Arial"/>
          <w:sz w:val="20"/>
          <w:szCs w:val="20"/>
        </w:rPr>
        <w:t xml:space="preserve"> </w:t>
      </w:r>
    </w:p>
    <w:p w:rsidR="00933429" w:rsidRPr="008B56EA" w:rsidRDefault="00933429" w:rsidP="00933429">
      <w:pPr>
        <w:pStyle w:val="BodyText"/>
        <w:jc w:val="left"/>
        <w:rPr>
          <w:rFonts w:ascii="Arial" w:hAnsi="Arial" w:cs="Arial"/>
          <w:sz w:val="20"/>
          <w:szCs w:val="20"/>
        </w:rPr>
      </w:pPr>
    </w:p>
    <w:p w:rsidR="00933429" w:rsidRPr="008B56EA" w:rsidRDefault="00933429" w:rsidP="00933429">
      <w:pPr>
        <w:pStyle w:val="BodyText"/>
        <w:ind w:left="720" w:hanging="720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</w:rPr>
        <w:tab/>
      </w:r>
      <w:r w:rsidRPr="008B56EA">
        <w:rPr>
          <w:rFonts w:ascii="Arial" w:hAnsi="Arial" w:cs="Arial"/>
          <w:b w:val="0"/>
          <w:sz w:val="20"/>
          <w:szCs w:val="20"/>
          <w:u w:val="single"/>
        </w:rPr>
        <w:t>Basis for Award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The scholarships will be awarded based upon various factors, including the individual’s scholastic achievement, financial need, involvement in the community, and participation in extracurricular activities</w:t>
      </w:r>
      <w:r w:rsidR="00EC524A" w:rsidRPr="008B56EA">
        <w:rPr>
          <w:rFonts w:ascii="Arial" w:hAnsi="Arial" w:cs="Arial"/>
          <w:sz w:val="20"/>
          <w:szCs w:val="20"/>
        </w:rPr>
        <w:t>, especially church activities</w:t>
      </w:r>
      <w:r w:rsidRPr="008B56EA">
        <w:rPr>
          <w:rFonts w:ascii="Arial" w:hAnsi="Arial" w:cs="Arial"/>
          <w:sz w:val="20"/>
          <w:szCs w:val="20"/>
        </w:rPr>
        <w:t>.</w:t>
      </w:r>
    </w:p>
    <w:p w:rsidR="00933429" w:rsidRPr="008B56EA" w:rsidRDefault="00933429" w:rsidP="00933429">
      <w:pPr>
        <w:pStyle w:val="BodyText"/>
        <w:rPr>
          <w:rFonts w:ascii="Arial" w:hAnsi="Arial" w:cs="Arial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Interviews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A group of finalists selected from the applicants </w:t>
      </w:r>
      <w:r w:rsidRPr="008B56EA">
        <w:rPr>
          <w:rFonts w:ascii="Arial" w:hAnsi="Arial" w:cs="Arial"/>
          <w:sz w:val="20"/>
          <w:szCs w:val="20"/>
          <w:u w:val="single"/>
        </w:rPr>
        <w:t>may</w:t>
      </w:r>
      <w:r w:rsidRPr="008B56EA">
        <w:rPr>
          <w:rFonts w:ascii="Arial" w:hAnsi="Arial" w:cs="Arial"/>
          <w:sz w:val="20"/>
          <w:szCs w:val="20"/>
        </w:rPr>
        <w:t xml:space="preserve"> be required to attend a personal interview conducted by the Scholarship Committee </w:t>
      </w:r>
      <w:r w:rsidR="00BE6C61" w:rsidRPr="008B56EA">
        <w:rPr>
          <w:rFonts w:ascii="Arial" w:hAnsi="Arial" w:cs="Arial"/>
          <w:sz w:val="20"/>
          <w:szCs w:val="20"/>
        </w:rPr>
        <w:t xml:space="preserve">during the month of </w:t>
      </w:r>
      <w:r w:rsidR="00DB3AC4">
        <w:rPr>
          <w:rFonts w:ascii="Arial" w:hAnsi="Arial" w:cs="Arial"/>
          <w:sz w:val="20"/>
          <w:szCs w:val="20"/>
        </w:rPr>
        <w:t>May 20</w:t>
      </w:r>
      <w:r w:rsidR="003B62C3">
        <w:rPr>
          <w:rFonts w:ascii="Arial" w:hAnsi="Arial" w:cs="Arial"/>
          <w:sz w:val="20"/>
          <w:szCs w:val="20"/>
        </w:rPr>
        <w:t>2</w:t>
      </w:r>
      <w:r w:rsidR="007726E3">
        <w:rPr>
          <w:rFonts w:ascii="Arial" w:hAnsi="Arial" w:cs="Arial"/>
          <w:sz w:val="20"/>
          <w:szCs w:val="20"/>
        </w:rPr>
        <w:t>1</w:t>
      </w:r>
      <w:r w:rsidR="004B08F3">
        <w:rPr>
          <w:rFonts w:ascii="Arial" w:hAnsi="Arial" w:cs="Arial"/>
          <w:sz w:val="20"/>
          <w:szCs w:val="20"/>
        </w:rPr>
        <w:t xml:space="preserve"> within the local area.</w:t>
      </w:r>
      <w:r w:rsidRPr="008B56EA">
        <w:rPr>
          <w:rFonts w:ascii="Arial" w:hAnsi="Arial" w:cs="Arial"/>
          <w:sz w:val="20"/>
          <w:szCs w:val="20"/>
        </w:rPr>
        <w:t xml:space="preserve">  Please make sure you will be available on this date.</w:t>
      </w:r>
      <w:r w:rsidR="00BE6C61" w:rsidRPr="008B56EA">
        <w:rPr>
          <w:rFonts w:ascii="Arial" w:hAnsi="Arial" w:cs="Arial"/>
          <w:sz w:val="20"/>
          <w:szCs w:val="20"/>
        </w:rPr>
        <w:t xml:space="preserve"> You will be contacted if required.</w:t>
      </w:r>
    </w:p>
    <w:p w:rsidR="00933429" w:rsidRPr="008B56EA" w:rsidRDefault="00933429" w:rsidP="00933429">
      <w:pPr>
        <w:pStyle w:val="BodyText"/>
        <w:rPr>
          <w:rFonts w:ascii="Arial" w:hAnsi="Arial" w:cs="Arial"/>
          <w:b w:val="0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Announcement of Recipients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Scholarship award recipients will be informed of their award in </w:t>
      </w:r>
      <w:r w:rsidR="00DB3AC4">
        <w:rPr>
          <w:rFonts w:ascii="Arial" w:hAnsi="Arial" w:cs="Arial"/>
          <w:sz w:val="20"/>
          <w:szCs w:val="20"/>
        </w:rPr>
        <w:t>May</w:t>
      </w:r>
      <w:r w:rsidRPr="008B56EA">
        <w:rPr>
          <w:rFonts w:ascii="Arial" w:hAnsi="Arial" w:cs="Arial"/>
          <w:sz w:val="20"/>
          <w:szCs w:val="20"/>
        </w:rPr>
        <w:t>, soon after the interviews.  There will also be a formal presentation of the award at</w:t>
      </w:r>
      <w:r w:rsidR="00001EA3">
        <w:rPr>
          <w:rFonts w:ascii="Arial" w:hAnsi="Arial" w:cs="Arial"/>
          <w:sz w:val="20"/>
          <w:szCs w:val="20"/>
        </w:rPr>
        <w:t xml:space="preserve"> a date to be determined</w:t>
      </w:r>
      <w:r w:rsidR="00676312">
        <w:rPr>
          <w:rFonts w:ascii="Arial" w:hAnsi="Arial" w:cs="Arial"/>
          <w:sz w:val="20"/>
          <w:szCs w:val="20"/>
        </w:rPr>
        <w:t>,</w:t>
      </w:r>
      <w:r w:rsidRPr="008B56EA">
        <w:rPr>
          <w:rFonts w:ascii="Arial" w:hAnsi="Arial" w:cs="Arial"/>
          <w:sz w:val="20"/>
          <w:szCs w:val="20"/>
        </w:rPr>
        <w:t xml:space="preserve"> </w:t>
      </w:r>
      <w:r w:rsidR="007F1071">
        <w:rPr>
          <w:rFonts w:ascii="Arial" w:hAnsi="Arial" w:cs="Arial"/>
          <w:sz w:val="20"/>
          <w:szCs w:val="20"/>
        </w:rPr>
        <w:t xml:space="preserve">which the </w:t>
      </w:r>
      <w:r w:rsidRPr="008B56EA">
        <w:rPr>
          <w:rFonts w:ascii="Arial" w:hAnsi="Arial" w:cs="Arial"/>
          <w:sz w:val="20"/>
          <w:szCs w:val="20"/>
        </w:rPr>
        <w:t>recipients will be asked to attend.</w:t>
      </w: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Use of Award</w:t>
      </w:r>
      <w:r w:rsidRPr="008B56EA">
        <w:rPr>
          <w:rFonts w:ascii="Arial" w:hAnsi="Arial" w:cs="Arial"/>
          <w:b w:val="0"/>
          <w:sz w:val="20"/>
          <w:szCs w:val="20"/>
        </w:rPr>
        <w:t xml:space="preserve">. </w:t>
      </w:r>
      <w:r w:rsidRPr="008B56EA">
        <w:rPr>
          <w:rFonts w:ascii="Arial" w:hAnsi="Arial" w:cs="Arial"/>
          <w:sz w:val="20"/>
          <w:szCs w:val="20"/>
        </w:rPr>
        <w:t xml:space="preserve"> Scholarship awards may only be used for tuition and fees charged by the college, university, or other post-high school educational institution.  Payment will be made directly to the </w:t>
      </w:r>
      <w:r w:rsidR="006E4E1D">
        <w:rPr>
          <w:rFonts w:ascii="Arial" w:hAnsi="Arial" w:cs="Arial"/>
          <w:sz w:val="20"/>
          <w:szCs w:val="20"/>
        </w:rPr>
        <w:t xml:space="preserve">chosen educational institution of </w:t>
      </w:r>
      <w:r w:rsidRPr="008B56EA">
        <w:rPr>
          <w:rFonts w:ascii="Arial" w:hAnsi="Arial" w:cs="Arial"/>
          <w:sz w:val="20"/>
          <w:szCs w:val="20"/>
        </w:rPr>
        <w:t>scholarship recipient.</w:t>
      </w: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Maximum Awards</w:t>
      </w:r>
      <w:r w:rsidRPr="008B56EA">
        <w:rPr>
          <w:rFonts w:ascii="Arial" w:hAnsi="Arial" w:cs="Arial"/>
          <w:b w:val="0"/>
          <w:sz w:val="20"/>
          <w:szCs w:val="20"/>
        </w:rPr>
        <w:t xml:space="preserve">.  </w:t>
      </w:r>
      <w:r w:rsidRPr="008B56EA">
        <w:rPr>
          <w:rFonts w:ascii="Arial" w:hAnsi="Arial" w:cs="Arial"/>
          <w:sz w:val="20"/>
          <w:szCs w:val="20"/>
        </w:rPr>
        <w:t>The scholarship is not automatically renewed.  Although a recipient may reapply, no individual may receive this scholarship more than three times.</w:t>
      </w: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Failure to Enroll or Attend</w:t>
      </w:r>
      <w:r w:rsidRPr="008B56EA">
        <w:rPr>
          <w:rFonts w:ascii="Arial" w:hAnsi="Arial" w:cs="Arial"/>
          <w:b w:val="0"/>
          <w:sz w:val="20"/>
          <w:szCs w:val="20"/>
        </w:rPr>
        <w:t>.</w:t>
      </w:r>
      <w:r w:rsidRPr="008B56EA">
        <w:rPr>
          <w:rFonts w:ascii="Arial" w:hAnsi="Arial" w:cs="Arial"/>
          <w:sz w:val="20"/>
          <w:szCs w:val="20"/>
        </w:rPr>
        <w:t xml:space="preserve">  If a scholarship award recipient fails to enroll in the </w:t>
      </w:r>
      <w:r w:rsidRPr="008B56EA">
        <w:rPr>
          <w:rFonts w:ascii="Arial" w:hAnsi="Arial" w:cs="Arial"/>
          <w:i/>
          <w:sz w:val="20"/>
          <w:szCs w:val="20"/>
        </w:rPr>
        <w:t>20</w:t>
      </w:r>
      <w:r w:rsidR="00F856B9">
        <w:rPr>
          <w:rFonts w:ascii="Arial" w:hAnsi="Arial" w:cs="Arial"/>
          <w:i/>
          <w:sz w:val="20"/>
          <w:szCs w:val="20"/>
        </w:rPr>
        <w:t>2</w:t>
      </w:r>
      <w:r w:rsidR="007726E3">
        <w:rPr>
          <w:rFonts w:ascii="Arial" w:hAnsi="Arial" w:cs="Arial"/>
          <w:i/>
          <w:sz w:val="20"/>
          <w:szCs w:val="20"/>
        </w:rPr>
        <w:t>1</w:t>
      </w:r>
      <w:r w:rsidRPr="008B56EA">
        <w:rPr>
          <w:rFonts w:ascii="Arial" w:hAnsi="Arial" w:cs="Arial"/>
          <w:i/>
          <w:sz w:val="20"/>
          <w:szCs w:val="20"/>
        </w:rPr>
        <w:t>-20</w:t>
      </w:r>
      <w:r w:rsidR="00DB3AC4">
        <w:rPr>
          <w:rFonts w:ascii="Arial" w:hAnsi="Arial" w:cs="Arial"/>
          <w:i/>
          <w:sz w:val="20"/>
          <w:szCs w:val="20"/>
        </w:rPr>
        <w:t>2</w:t>
      </w:r>
      <w:r w:rsidR="007726E3">
        <w:rPr>
          <w:rFonts w:ascii="Arial" w:hAnsi="Arial" w:cs="Arial"/>
          <w:i/>
          <w:sz w:val="20"/>
          <w:szCs w:val="20"/>
        </w:rPr>
        <w:t>2</w:t>
      </w:r>
      <w:r w:rsidRPr="008B56EA">
        <w:rPr>
          <w:rFonts w:ascii="Arial" w:hAnsi="Arial" w:cs="Arial"/>
          <w:sz w:val="20"/>
          <w:szCs w:val="20"/>
        </w:rPr>
        <w:t xml:space="preserve"> academic year or drops out, the scholarship award must be returned. The recipient will be obligated to pay back such amounts to the extent </w:t>
      </w:r>
      <w:r w:rsidR="00483F4C">
        <w:rPr>
          <w:rFonts w:ascii="Arial" w:hAnsi="Arial" w:cs="Arial"/>
          <w:sz w:val="20"/>
          <w:szCs w:val="20"/>
        </w:rPr>
        <w:t>practical</w:t>
      </w:r>
      <w:r w:rsidRPr="008B56EA">
        <w:rPr>
          <w:rFonts w:ascii="Arial" w:hAnsi="Arial" w:cs="Arial"/>
          <w:sz w:val="20"/>
          <w:szCs w:val="20"/>
        </w:rPr>
        <w:t>.</w:t>
      </w: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</w:p>
    <w:p w:rsidR="00933429" w:rsidRPr="008B56EA" w:rsidRDefault="00933429" w:rsidP="00A134D9">
      <w:pPr>
        <w:pStyle w:val="BodyText"/>
        <w:ind w:left="720"/>
        <w:rPr>
          <w:rFonts w:ascii="Arial" w:hAnsi="Arial" w:cs="Arial"/>
          <w:b w:val="0"/>
          <w:sz w:val="20"/>
          <w:szCs w:val="20"/>
        </w:rPr>
      </w:pPr>
      <w:r w:rsidRPr="008B56EA">
        <w:rPr>
          <w:rFonts w:ascii="Arial" w:hAnsi="Arial" w:cs="Arial"/>
          <w:b w:val="0"/>
          <w:sz w:val="20"/>
          <w:szCs w:val="20"/>
          <w:u w:val="single"/>
        </w:rPr>
        <w:t>Reservation of Rights</w:t>
      </w:r>
      <w:r w:rsidRPr="008B56EA">
        <w:rPr>
          <w:rFonts w:ascii="Arial" w:hAnsi="Arial" w:cs="Arial"/>
          <w:b w:val="0"/>
          <w:sz w:val="20"/>
          <w:szCs w:val="20"/>
        </w:rPr>
        <w:t xml:space="preserve">. </w:t>
      </w:r>
      <w:r w:rsidRPr="008B56EA">
        <w:rPr>
          <w:rFonts w:ascii="Arial" w:hAnsi="Arial" w:cs="Arial"/>
          <w:sz w:val="20"/>
          <w:szCs w:val="20"/>
        </w:rPr>
        <w:t xml:space="preserve">  The Scholarship Committee reserves the right to revoke any scholarship award (even after the date of award announcement) for misconduct or other reasons in its discretion.</w:t>
      </w:r>
    </w:p>
    <w:p w:rsidR="00BE6C61" w:rsidRDefault="00BE6C61">
      <w:pPr>
        <w:rPr>
          <w:b/>
        </w:rPr>
        <w:sectPr w:rsidR="00BE6C61" w:rsidSect="001F070D">
          <w:headerReference w:type="default" r:id="rId12"/>
          <w:footerReference w:type="default" r:id="rId13"/>
          <w:pgSz w:w="12240" w:h="15840"/>
          <w:pgMar w:top="1008" w:right="1080" w:bottom="1008" w:left="720" w:header="720" w:footer="90" w:gutter="0"/>
          <w:pgNumType w:start="1"/>
          <w:cols w:space="720"/>
          <w:docGrid w:linePitch="360"/>
        </w:sectPr>
      </w:pPr>
    </w:p>
    <w:p w:rsidR="001F070D" w:rsidRDefault="001F070D">
      <w:pPr>
        <w:rPr>
          <w:b/>
        </w:rPr>
      </w:pPr>
    </w:p>
    <w:p w:rsidR="00933429" w:rsidRPr="0071776E" w:rsidRDefault="00DA2EE7" w:rsidP="00933429">
      <w:pPr>
        <w:pStyle w:val="Title"/>
        <w:rPr>
          <w:szCs w:val="32"/>
        </w:rPr>
      </w:pPr>
      <w:r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BD45CB0" wp14:editId="4CF4CF83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6858000" cy="9144000"/>
                <wp:effectExtent l="9525" t="9525" r="9525" b="9525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429" w:rsidRPr="00B6113B" w:rsidRDefault="00933429" w:rsidP="00B611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45CB0" id="Text Box 17" o:spid="_x0000_s1032" type="#_x0000_t202" style="position:absolute;left:0;text-align:left;margin-left:0;margin-top:-18pt;width:540pt;height:10in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" strokeweight="1pt">
                <v:textbox>
                  <w:txbxContent>
                    <w:p w:rsidR="00933429" w:rsidRPr="00B6113B" w:rsidRDefault="00933429" w:rsidP="00B6113B"/>
                  </w:txbxContent>
                </v:textbox>
              </v:shape>
            </w:pict>
          </mc:Fallback>
        </mc:AlternateContent>
      </w:r>
      <w:r w:rsidR="00474F1B">
        <w:rPr>
          <w:noProof/>
          <w:szCs w:val="32"/>
        </w:rPr>
        <w:t>Triangle Lodge No. 293</w:t>
      </w:r>
    </w:p>
    <w:p w:rsidR="00933429" w:rsidRPr="0071776E" w:rsidRDefault="00001EA3" w:rsidP="0093342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ree and Accepted </w:t>
      </w:r>
      <w:r w:rsidR="00933429">
        <w:rPr>
          <w:b/>
          <w:sz w:val="32"/>
          <w:szCs w:val="32"/>
        </w:rPr>
        <w:t>Masons</w:t>
      </w:r>
    </w:p>
    <w:p w:rsidR="00933429" w:rsidRDefault="00001EA3" w:rsidP="00933429">
      <w:pPr>
        <w:pStyle w:val="Heading2"/>
        <w:rPr>
          <w:sz w:val="32"/>
          <w:szCs w:val="32"/>
          <w:lang w:val="en"/>
        </w:rPr>
      </w:pPr>
      <w:r>
        <w:rPr>
          <w:sz w:val="32"/>
          <w:szCs w:val="32"/>
          <w:lang w:val="en"/>
        </w:rPr>
        <w:t>P. O. Box 357, Triangle, VA 22172</w:t>
      </w:r>
    </w:p>
    <w:p w:rsidR="004B08F3" w:rsidRPr="004B08F3" w:rsidRDefault="004B08F3" w:rsidP="004B08F3">
      <w:pPr>
        <w:rPr>
          <w:lang w:val="en"/>
        </w:rPr>
      </w:pPr>
    </w:p>
    <w:p w:rsidR="00933429" w:rsidRPr="00BE6C61" w:rsidRDefault="00BE6C61" w:rsidP="00BE6C61">
      <w:pPr>
        <w:pStyle w:val="Heading3"/>
      </w:pPr>
      <w:r w:rsidRPr="00BE6C61">
        <w:t>DECLARATION AND ACKNOWLEDGEMENT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>Please read, sign and date:</w:t>
      </w:r>
      <w:r w:rsidR="001A3F66">
        <w:rPr>
          <w:rFonts w:ascii="Arial" w:hAnsi="Arial" w:cs="Arial"/>
        </w:rPr>
        <w:t xml:space="preserve">        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 xml:space="preserve">I, the undersigned applicant, hereby declare that I am applying for a scholarship provided through </w:t>
      </w:r>
      <w:r w:rsidR="00474F1B">
        <w:rPr>
          <w:rFonts w:ascii="Arial" w:hAnsi="Arial" w:cs="Arial"/>
        </w:rPr>
        <w:t>Triangle Lodge No. 293</w:t>
      </w:r>
      <w:r w:rsidRPr="009D36A8">
        <w:rPr>
          <w:rFonts w:ascii="Arial" w:hAnsi="Arial" w:cs="Arial"/>
        </w:rPr>
        <w:t xml:space="preserve"> to further my education at an institution of higher learning.  I hereby affirm that I have received a copy of rules attached to this application.  I acknowledge that I have read and understand the rules, and I hereby accept and agree to comply with such rules.  I further declare that I meet the minimum requirements described in the rules.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 xml:space="preserve">I understand that all proceeds from any scholarship which may be awarded will be used exclusively to subsidize the costs of tuition and fees charged by such institution.  Further, I understand that this scholarship, if awarded to me, that the award is for one year only; and that I must enroll and remain a student in good standing in order to receive the scholarship.  I further understand </w:t>
      </w:r>
      <w:r>
        <w:rPr>
          <w:rFonts w:ascii="Arial" w:hAnsi="Arial" w:cs="Arial"/>
        </w:rPr>
        <w:t xml:space="preserve">that if I fail to enroll in the </w:t>
      </w:r>
      <w:r w:rsidRPr="00BE6C61">
        <w:rPr>
          <w:rFonts w:ascii="Arial" w:hAnsi="Arial" w:cs="Arial"/>
        </w:rPr>
        <w:t>20</w:t>
      </w:r>
      <w:r w:rsidR="00DD2E6E">
        <w:rPr>
          <w:rFonts w:ascii="Arial" w:hAnsi="Arial" w:cs="Arial"/>
        </w:rPr>
        <w:t>2</w:t>
      </w:r>
      <w:r w:rsidR="007726E3">
        <w:rPr>
          <w:rFonts w:ascii="Arial" w:hAnsi="Arial" w:cs="Arial"/>
        </w:rPr>
        <w:t>1</w:t>
      </w:r>
      <w:r w:rsidRPr="00BE6C61">
        <w:rPr>
          <w:rFonts w:ascii="Arial" w:hAnsi="Arial" w:cs="Arial"/>
        </w:rPr>
        <w:t>-20</w:t>
      </w:r>
      <w:r w:rsidR="00DB3AC4">
        <w:rPr>
          <w:rFonts w:ascii="Arial" w:hAnsi="Arial" w:cs="Arial"/>
        </w:rPr>
        <w:t>2</w:t>
      </w:r>
      <w:r w:rsidR="007726E3">
        <w:rPr>
          <w:rFonts w:ascii="Arial" w:hAnsi="Arial" w:cs="Arial"/>
        </w:rPr>
        <w:t>2</w:t>
      </w:r>
      <w:r w:rsidR="00ED1F58">
        <w:rPr>
          <w:rFonts w:ascii="Arial" w:hAnsi="Arial" w:cs="Arial"/>
          <w:b w:val="0"/>
        </w:rPr>
        <w:t xml:space="preserve"> </w:t>
      </w:r>
      <w:r w:rsidRPr="009D36A8">
        <w:rPr>
          <w:rFonts w:ascii="Arial" w:hAnsi="Arial" w:cs="Arial"/>
        </w:rPr>
        <w:t xml:space="preserve">academic year or if I drop out of school, I will be obligated to pay back the scholarship award to the extent the award has been paid to my school </w:t>
      </w:r>
      <w:r w:rsidR="006E4E1D">
        <w:rPr>
          <w:rFonts w:ascii="Arial" w:hAnsi="Arial" w:cs="Arial"/>
        </w:rPr>
        <w:t xml:space="preserve">and my school will not provide </w:t>
      </w:r>
      <w:r w:rsidR="00474F1B">
        <w:rPr>
          <w:rFonts w:ascii="Arial" w:hAnsi="Arial" w:cs="Arial"/>
        </w:rPr>
        <w:t>Triangle Lodge No. 293</w:t>
      </w:r>
      <w:r w:rsidRPr="009D36A8">
        <w:rPr>
          <w:rFonts w:ascii="Arial" w:hAnsi="Arial" w:cs="Arial"/>
        </w:rPr>
        <w:t xml:space="preserve"> with a refund.   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 xml:space="preserve">I will make every effort to be available </w:t>
      </w:r>
      <w:r w:rsidR="007726E3">
        <w:rPr>
          <w:rFonts w:ascii="Arial" w:hAnsi="Arial" w:cs="Arial"/>
        </w:rPr>
        <w:t>on June 1, 2021 for a presentation either in person or virtually if selected as an awardee.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 xml:space="preserve">I hereby affirm that all information contained in this application is accurate and complete to the best of my knowledge.  </w:t>
      </w: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</w:p>
    <w:p w:rsidR="00933429" w:rsidRPr="009D36A8" w:rsidRDefault="00933429" w:rsidP="00933429">
      <w:pPr>
        <w:pStyle w:val="BodyText"/>
        <w:rPr>
          <w:rFonts w:ascii="Arial" w:hAnsi="Arial" w:cs="Arial"/>
        </w:rPr>
      </w:pPr>
      <w:r w:rsidRPr="009D36A8">
        <w:rPr>
          <w:rFonts w:ascii="Arial" w:hAnsi="Arial" w:cs="Arial"/>
        </w:rPr>
        <w:t>Signature:  ____________________________________</w:t>
      </w:r>
      <w:r w:rsidRPr="009D36A8">
        <w:rPr>
          <w:rFonts w:ascii="Arial" w:hAnsi="Arial" w:cs="Arial"/>
        </w:rPr>
        <w:tab/>
        <w:t>Date:  __________________</w:t>
      </w:r>
    </w:p>
    <w:p w:rsidR="00933429" w:rsidRPr="009D36A8" w:rsidRDefault="00933429" w:rsidP="00933429">
      <w:pPr>
        <w:pStyle w:val="BodyText"/>
        <w:spacing w:line="360" w:lineRule="auto"/>
        <w:jc w:val="center"/>
        <w:rPr>
          <w:rFonts w:ascii="Arial" w:hAnsi="Arial" w:cs="Arial"/>
          <w:b w:val="0"/>
        </w:rPr>
      </w:pPr>
    </w:p>
    <w:p w:rsidR="00DD2E6E" w:rsidRDefault="00933429" w:rsidP="00933429">
      <w:pPr>
        <w:pStyle w:val="BodyText"/>
        <w:spacing w:line="360" w:lineRule="auto"/>
        <w:jc w:val="center"/>
        <w:rPr>
          <w:rFonts w:ascii="Arial" w:hAnsi="Arial" w:cs="Arial"/>
          <w:b w:val="0"/>
        </w:rPr>
      </w:pPr>
      <w:r w:rsidRPr="009D36A8">
        <w:rPr>
          <w:rFonts w:ascii="Arial" w:hAnsi="Arial" w:cs="Arial"/>
          <w:b w:val="0"/>
        </w:rPr>
        <w:t xml:space="preserve">PLEASE DO NOT FORGET TO INCLUDE </w:t>
      </w:r>
      <w:r w:rsidR="00A309C7">
        <w:rPr>
          <w:rFonts w:ascii="Arial" w:hAnsi="Arial" w:cs="Arial"/>
          <w:b w:val="0"/>
        </w:rPr>
        <w:t xml:space="preserve">THE </w:t>
      </w:r>
      <w:r w:rsidRPr="009D36A8">
        <w:rPr>
          <w:rFonts w:ascii="Arial" w:hAnsi="Arial" w:cs="Arial"/>
          <w:b w:val="0"/>
        </w:rPr>
        <w:t>APPLICATION</w:t>
      </w:r>
      <w:r w:rsidR="00A309C7">
        <w:rPr>
          <w:rFonts w:ascii="Arial" w:hAnsi="Arial" w:cs="Arial"/>
          <w:b w:val="0"/>
        </w:rPr>
        <w:t>,</w:t>
      </w:r>
      <w:r w:rsidRPr="009D36A8">
        <w:rPr>
          <w:rFonts w:ascii="Arial" w:hAnsi="Arial" w:cs="Arial"/>
          <w:b w:val="0"/>
        </w:rPr>
        <w:t xml:space="preserve"> YOUR SCHOOL TRANSCRIPT(S)</w:t>
      </w:r>
      <w:r w:rsidR="00A309C7">
        <w:rPr>
          <w:rFonts w:ascii="Arial" w:hAnsi="Arial" w:cs="Arial"/>
          <w:b w:val="0"/>
        </w:rPr>
        <w:t>,</w:t>
      </w:r>
      <w:r w:rsidRPr="009D36A8">
        <w:rPr>
          <w:rFonts w:ascii="Arial" w:hAnsi="Arial" w:cs="Arial"/>
          <w:b w:val="0"/>
        </w:rPr>
        <w:t xml:space="preserve"> AND REFERENCE LETTERS</w:t>
      </w:r>
      <w:r w:rsidR="00ED1F58">
        <w:rPr>
          <w:rFonts w:ascii="Arial" w:hAnsi="Arial" w:cs="Arial"/>
          <w:b w:val="0"/>
        </w:rPr>
        <w:t xml:space="preserve"> </w:t>
      </w:r>
      <w:r w:rsidR="00ED1F58" w:rsidRPr="009D36A8">
        <w:rPr>
          <w:rFonts w:ascii="Arial" w:hAnsi="Arial" w:cs="Arial"/>
          <w:b w:val="0"/>
        </w:rPr>
        <w:t>WITH THIS</w:t>
      </w:r>
      <w:r w:rsidRPr="009D36A8">
        <w:rPr>
          <w:rFonts w:ascii="Arial" w:hAnsi="Arial" w:cs="Arial"/>
          <w:b w:val="0"/>
        </w:rPr>
        <w:t xml:space="preserve">. </w:t>
      </w:r>
    </w:p>
    <w:p w:rsidR="00933429" w:rsidRPr="00DD2E6E" w:rsidRDefault="00933429" w:rsidP="00933429">
      <w:pPr>
        <w:pStyle w:val="BodyText"/>
        <w:spacing w:line="360" w:lineRule="auto"/>
        <w:jc w:val="center"/>
        <w:rPr>
          <w:rFonts w:ascii="Arial" w:hAnsi="Arial" w:cs="Arial"/>
        </w:rPr>
      </w:pPr>
      <w:r w:rsidRPr="009D36A8">
        <w:rPr>
          <w:rFonts w:ascii="Arial" w:hAnsi="Arial" w:cs="Arial"/>
          <w:b w:val="0"/>
        </w:rPr>
        <w:t xml:space="preserve"> </w:t>
      </w:r>
      <w:r w:rsidRPr="00DD2E6E">
        <w:rPr>
          <w:rFonts w:ascii="Arial" w:hAnsi="Arial" w:cs="Arial"/>
        </w:rPr>
        <w:t>DO NOT SEND THEM SEPARATELY.</w:t>
      </w:r>
    </w:p>
    <w:p w:rsidR="00933429" w:rsidRPr="009D36A8" w:rsidRDefault="00933429" w:rsidP="00933429">
      <w:pPr>
        <w:rPr>
          <w:rFonts w:ascii="Arial" w:hAnsi="Arial" w:cs="Arial"/>
        </w:rPr>
      </w:pPr>
    </w:p>
    <w:p w:rsidR="009D36A8" w:rsidRDefault="00ED1F58" w:rsidP="00ED1F58">
      <w:pPr>
        <w:tabs>
          <w:tab w:val="left" w:pos="6901"/>
        </w:tabs>
        <w:rPr>
          <w:b/>
        </w:rPr>
      </w:pPr>
      <w:r>
        <w:rPr>
          <w:b/>
        </w:rPr>
        <w:tab/>
      </w:r>
    </w:p>
    <w:p w:rsidR="009D36A8" w:rsidRDefault="009D36A8" w:rsidP="00933429">
      <w:pPr>
        <w:jc w:val="center"/>
        <w:rPr>
          <w:b/>
        </w:rPr>
      </w:pPr>
    </w:p>
    <w:p w:rsidR="009D36A8" w:rsidRDefault="009D36A8">
      <w:pPr>
        <w:rPr>
          <w:b/>
        </w:rPr>
      </w:pPr>
    </w:p>
    <w:p w:rsidR="009D36A8" w:rsidRDefault="009D36A8">
      <w:pPr>
        <w:rPr>
          <w:b/>
        </w:rPr>
      </w:pPr>
    </w:p>
    <w:p w:rsidR="009D36A8" w:rsidRPr="0071776E" w:rsidRDefault="009D36A8">
      <w:pPr>
        <w:rPr>
          <w:b/>
        </w:rPr>
      </w:pPr>
    </w:p>
    <w:sectPr w:rsidR="009D36A8" w:rsidRPr="0071776E" w:rsidSect="001F070D">
      <w:headerReference w:type="default" r:id="rId14"/>
      <w:footerReference w:type="default" r:id="rId15"/>
      <w:pgSz w:w="12240" w:h="15840"/>
      <w:pgMar w:top="1008" w:right="1080" w:bottom="1008" w:left="720" w:header="720" w:footer="9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D38" w:rsidRDefault="00775D38">
      <w:r>
        <w:separator/>
      </w:r>
    </w:p>
  </w:endnote>
  <w:endnote w:type="continuationSeparator" w:id="0">
    <w:p w:rsidR="00775D38" w:rsidRDefault="00775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70D" w:rsidRDefault="00BC3A89" w:rsidP="009D36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F070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F070D" w:rsidRDefault="001F070D" w:rsidP="009D36A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256" w:rsidRDefault="00687256" w:rsidP="00687256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E6E" w:rsidRDefault="00DD2E6E" w:rsidP="009D36A8">
    <w:pPr>
      <w:pStyle w:val="Footer"/>
      <w:ind w:right="36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8610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256" w:rsidRDefault="00BC3A89" w:rsidP="009D36A8">
    <w:pPr>
      <w:pStyle w:val="Footer"/>
      <w:ind w:right="360"/>
      <w:jc w:val="center"/>
    </w:pPr>
    <w:r>
      <w:rPr>
        <w:rStyle w:val="PageNumber"/>
      </w:rPr>
      <w:fldChar w:fldCharType="begin"/>
    </w:r>
    <w:r w:rsidR="00BE6C61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8610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C61" w:rsidRDefault="00BC3A89" w:rsidP="009D36A8">
    <w:pPr>
      <w:pStyle w:val="Footer"/>
      <w:ind w:right="360"/>
      <w:jc w:val="center"/>
    </w:pPr>
    <w:r>
      <w:rPr>
        <w:rStyle w:val="PageNumber"/>
      </w:rPr>
      <w:fldChar w:fldCharType="begin"/>
    </w:r>
    <w:r w:rsidR="00BE6C61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726E3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C61" w:rsidRDefault="00BC3A89" w:rsidP="009D36A8">
    <w:pPr>
      <w:pStyle w:val="Footer"/>
      <w:ind w:right="360"/>
      <w:jc w:val="center"/>
    </w:pPr>
    <w:r>
      <w:rPr>
        <w:rStyle w:val="PageNumber"/>
      </w:rPr>
      <w:fldChar w:fldCharType="begin"/>
    </w:r>
    <w:r w:rsidR="00BE6C61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8610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D38" w:rsidRDefault="00775D38">
      <w:r>
        <w:separator/>
      </w:r>
    </w:p>
  </w:footnote>
  <w:footnote w:type="continuationSeparator" w:id="0">
    <w:p w:rsidR="00775D38" w:rsidRDefault="00775D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E6E" w:rsidRDefault="00DD2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C61" w:rsidRDefault="00BE6C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C61" w:rsidRDefault="00BE6C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D405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905142"/>
    <w:multiLevelType w:val="hybridMultilevel"/>
    <w:tmpl w:val="BC36F8B6"/>
    <w:lvl w:ilvl="0" w:tplc="4180551E">
      <w:start w:val="14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" w15:restartNumberingAfterBreak="0">
    <w:nsid w:val="2E52355A"/>
    <w:multiLevelType w:val="hybridMultilevel"/>
    <w:tmpl w:val="4D68221C"/>
    <w:lvl w:ilvl="0" w:tplc="9BA45334">
      <w:start w:val="8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" w15:restartNumberingAfterBreak="0">
    <w:nsid w:val="3D065039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FBD649A"/>
    <w:multiLevelType w:val="hybridMultilevel"/>
    <w:tmpl w:val="B10497A4"/>
    <w:lvl w:ilvl="0" w:tplc="C102F954">
      <w:start w:val="7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4AAA3343"/>
    <w:multiLevelType w:val="singleLevel"/>
    <w:tmpl w:val="82DA7D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sz w:val="22"/>
        <w:szCs w:val="22"/>
      </w:rPr>
    </w:lvl>
  </w:abstractNum>
  <w:abstractNum w:abstractNumId="6" w15:restartNumberingAfterBreak="0">
    <w:nsid w:val="4C150914"/>
    <w:multiLevelType w:val="hybridMultilevel"/>
    <w:tmpl w:val="2B9EA1B4"/>
    <w:lvl w:ilvl="0" w:tplc="13D89E6C">
      <w:start w:val="7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53465B44"/>
    <w:multiLevelType w:val="hybridMultilevel"/>
    <w:tmpl w:val="5A7CD55E"/>
    <w:lvl w:ilvl="0" w:tplc="21C27CC0">
      <w:start w:val="14"/>
      <w:numFmt w:val="decimal"/>
      <w:lvlText w:val="%1."/>
      <w:lvlJc w:val="left"/>
      <w:pPr>
        <w:tabs>
          <w:tab w:val="num" w:pos="540"/>
        </w:tabs>
        <w:ind w:left="5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8" w15:restartNumberingAfterBreak="0">
    <w:nsid w:val="60EE44F6"/>
    <w:multiLevelType w:val="hybridMultilevel"/>
    <w:tmpl w:val="AB5A4302"/>
    <w:lvl w:ilvl="0" w:tplc="E21E251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3144EC"/>
    <w:multiLevelType w:val="hybridMultilevel"/>
    <w:tmpl w:val="73F6310E"/>
    <w:lvl w:ilvl="0" w:tplc="6CA2E7F8">
      <w:start w:val="1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2"/>
  </w:num>
  <w:num w:numId="5">
    <w:abstractNumId w:val="9"/>
  </w:num>
  <w:num w:numId="6">
    <w:abstractNumId w:val="0"/>
  </w:num>
  <w:num w:numId="7">
    <w:abstractNumId w:val="5"/>
  </w:num>
  <w:num w:numId="8">
    <w:abstractNumId w:val="4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LI0sjQxsTQ0NzZX0lEKTi0uzszPAykwrAUAOHvg8ywAAAA="/>
  </w:docVars>
  <w:rsids>
    <w:rsidRoot w:val="000560EB"/>
    <w:rsid w:val="00001AC6"/>
    <w:rsid w:val="00001EA3"/>
    <w:rsid w:val="000402A6"/>
    <w:rsid w:val="000504F4"/>
    <w:rsid w:val="000560EB"/>
    <w:rsid w:val="00080854"/>
    <w:rsid w:val="00094EFB"/>
    <w:rsid w:val="00141CD4"/>
    <w:rsid w:val="0014694D"/>
    <w:rsid w:val="00166483"/>
    <w:rsid w:val="001672E3"/>
    <w:rsid w:val="0019574E"/>
    <w:rsid w:val="001A233E"/>
    <w:rsid w:val="001A3F66"/>
    <w:rsid w:val="001F070D"/>
    <w:rsid w:val="00200B33"/>
    <w:rsid w:val="00202400"/>
    <w:rsid w:val="002030A9"/>
    <w:rsid w:val="002358C1"/>
    <w:rsid w:val="002C47CB"/>
    <w:rsid w:val="002D5AA4"/>
    <w:rsid w:val="002F1A87"/>
    <w:rsid w:val="0031692A"/>
    <w:rsid w:val="0032362A"/>
    <w:rsid w:val="0035735D"/>
    <w:rsid w:val="00395A0B"/>
    <w:rsid w:val="003B03BA"/>
    <w:rsid w:val="003B62C3"/>
    <w:rsid w:val="003B72D8"/>
    <w:rsid w:val="003D32AF"/>
    <w:rsid w:val="003F7FFC"/>
    <w:rsid w:val="00404EDD"/>
    <w:rsid w:val="00413E08"/>
    <w:rsid w:val="00474F1B"/>
    <w:rsid w:val="00483F4C"/>
    <w:rsid w:val="004A6A20"/>
    <w:rsid w:val="004A6AC3"/>
    <w:rsid w:val="004B08F3"/>
    <w:rsid w:val="004B1CE4"/>
    <w:rsid w:val="004B72DD"/>
    <w:rsid w:val="004D3EBE"/>
    <w:rsid w:val="004E43AD"/>
    <w:rsid w:val="00506D79"/>
    <w:rsid w:val="0056549B"/>
    <w:rsid w:val="00565C1E"/>
    <w:rsid w:val="005804A9"/>
    <w:rsid w:val="0058610C"/>
    <w:rsid w:val="0059755F"/>
    <w:rsid w:val="005C21F7"/>
    <w:rsid w:val="005C6C0D"/>
    <w:rsid w:val="00612FE2"/>
    <w:rsid w:val="00634FEB"/>
    <w:rsid w:val="00676312"/>
    <w:rsid w:val="00687256"/>
    <w:rsid w:val="006900A6"/>
    <w:rsid w:val="006A37E7"/>
    <w:rsid w:val="006C7AA9"/>
    <w:rsid w:val="006E4E1D"/>
    <w:rsid w:val="00711B13"/>
    <w:rsid w:val="007132BA"/>
    <w:rsid w:val="0071776E"/>
    <w:rsid w:val="00743581"/>
    <w:rsid w:val="007726E3"/>
    <w:rsid w:val="00775D38"/>
    <w:rsid w:val="007C04FF"/>
    <w:rsid w:val="007F1071"/>
    <w:rsid w:val="00803527"/>
    <w:rsid w:val="00805B07"/>
    <w:rsid w:val="00876DAB"/>
    <w:rsid w:val="008B56EA"/>
    <w:rsid w:val="008C2152"/>
    <w:rsid w:val="00933429"/>
    <w:rsid w:val="00943B05"/>
    <w:rsid w:val="00967930"/>
    <w:rsid w:val="009D36A8"/>
    <w:rsid w:val="009F7DDC"/>
    <w:rsid w:val="00A134D9"/>
    <w:rsid w:val="00A307FA"/>
    <w:rsid w:val="00A309C7"/>
    <w:rsid w:val="00A4137A"/>
    <w:rsid w:val="00AD35D3"/>
    <w:rsid w:val="00B6113B"/>
    <w:rsid w:val="00B7619E"/>
    <w:rsid w:val="00B76810"/>
    <w:rsid w:val="00B904A6"/>
    <w:rsid w:val="00B91E49"/>
    <w:rsid w:val="00BC1DD0"/>
    <w:rsid w:val="00BC3A89"/>
    <w:rsid w:val="00BE6C61"/>
    <w:rsid w:val="00BF668F"/>
    <w:rsid w:val="00C2701D"/>
    <w:rsid w:val="00CA09BA"/>
    <w:rsid w:val="00CC32BB"/>
    <w:rsid w:val="00CD4F46"/>
    <w:rsid w:val="00CE1A4E"/>
    <w:rsid w:val="00D46711"/>
    <w:rsid w:val="00D51A32"/>
    <w:rsid w:val="00D66255"/>
    <w:rsid w:val="00D813ED"/>
    <w:rsid w:val="00DA2EE7"/>
    <w:rsid w:val="00DB3AC4"/>
    <w:rsid w:val="00DB4C08"/>
    <w:rsid w:val="00DD2E6E"/>
    <w:rsid w:val="00E60987"/>
    <w:rsid w:val="00E67064"/>
    <w:rsid w:val="00E72038"/>
    <w:rsid w:val="00E72C68"/>
    <w:rsid w:val="00EC524A"/>
    <w:rsid w:val="00ED1F58"/>
    <w:rsid w:val="00F03ECA"/>
    <w:rsid w:val="00F37919"/>
    <w:rsid w:val="00F54CEC"/>
    <w:rsid w:val="00F72D5F"/>
    <w:rsid w:val="00F82013"/>
    <w:rsid w:val="00F856B9"/>
    <w:rsid w:val="00F91935"/>
    <w:rsid w:val="00F96A52"/>
    <w:rsid w:val="00FB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18B9DB"/>
  <w15:docId w15:val="{F8C1D2CB-E1C9-4450-ACA4-EC451EDB1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07"/>
    <w:rPr>
      <w:sz w:val="24"/>
      <w:szCs w:val="24"/>
    </w:rPr>
  </w:style>
  <w:style w:type="paragraph" w:styleId="Heading1">
    <w:name w:val="heading 1"/>
    <w:basedOn w:val="Normal"/>
    <w:next w:val="Normal"/>
    <w:qFormat/>
    <w:rsid w:val="00805B07"/>
    <w:pPr>
      <w:keepNext/>
      <w:jc w:val="center"/>
      <w:outlineLvl w:val="0"/>
    </w:pPr>
    <w:rPr>
      <w:sz w:val="28"/>
      <w:szCs w:val="20"/>
      <w:u w:val="single"/>
    </w:rPr>
  </w:style>
  <w:style w:type="paragraph" w:styleId="Heading2">
    <w:name w:val="heading 2"/>
    <w:basedOn w:val="Normal"/>
    <w:next w:val="Normal"/>
    <w:qFormat/>
    <w:rsid w:val="00805B07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805B07"/>
    <w:pPr>
      <w:keepNext/>
      <w:jc w:val="center"/>
      <w:outlineLvl w:val="2"/>
    </w:pPr>
    <w:rPr>
      <w:b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05B07"/>
    <w:pPr>
      <w:jc w:val="center"/>
    </w:pPr>
    <w:rPr>
      <w:b/>
      <w:sz w:val="32"/>
    </w:rPr>
  </w:style>
  <w:style w:type="paragraph" w:styleId="BodyText2">
    <w:name w:val="Body Text 2"/>
    <w:basedOn w:val="Normal"/>
    <w:rsid w:val="00805B07"/>
    <w:rPr>
      <w:szCs w:val="20"/>
    </w:rPr>
  </w:style>
  <w:style w:type="paragraph" w:styleId="BodyTextIndent">
    <w:name w:val="Body Text Indent"/>
    <w:basedOn w:val="Normal"/>
    <w:rsid w:val="00805B07"/>
    <w:pPr>
      <w:ind w:left="120" w:hanging="120"/>
    </w:pPr>
    <w:rPr>
      <w:b/>
    </w:rPr>
  </w:style>
  <w:style w:type="paragraph" w:styleId="BodyText">
    <w:name w:val="Body Text"/>
    <w:basedOn w:val="Normal"/>
    <w:rsid w:val="00805B07"/>
    <w:pPr>
      <w:jc w:val="both"/>
    </w:pPr>
    <w:rPr>
      <w:b/>
    </w:rPr>
  </w:style>
  <w:style w:type="paragraph" w:styleId="Header">
    <w:name w:val="header"/>
    <w:basedOn w:val="Normal"/>
    <w:rsid w:val="00805B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05B0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05B07"/>
  </w:style>
  <w:style w:type="character" w:styleId="Hyperlink">
    <w:name w:val="Hyperlink"/>
    <w:rsid w:val="00B904A6"/>
    <w:rPr>
      <w:color w:val="0000FF"/>
      <w:u w:val="single"/>
    </w:rPr>
  </w:style>
  <w:style w:type="character" w:customStyle="1" w:styleId="blockemailwithname2">
    <w:name w:val="blockemailwithname2"/>
    <w:rsid w:val="00687256"/>
    <w:rPr>
      <w:color w:val="444444"/>
    </w:rPr>
  </w:style>
  <w:style w:type="table" w:styleId="TableGrid">
    <w:name w:val="Table Grid"/>
    <w:basedOn w:val="TableNormal"/>
    <w:rsid w:val="004A6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EDD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A13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134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841</Words>
  <Characters>1050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Microsoft</Company>
  <LinksUpToDate>false</LinksUpToDate>
  <CharactersWithSpaces>1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Ernie Prather</dc:creator>
  <dc:description>M3V</dc:description>
  <cp:lastModifiedBy>Prather CIV Earnest L</cp:lastModifiedBy>
  <cp:revision>10</cp:revision>
  <cp:lastPrinted>2020-03-12T13:04:00Z</cp:lastPrinted>
  <dcterms:created xsi:type="dcterms:W3CDTF">2021-03-23T18:46:00Z</dcterms:created>
  <dcterms:modified xsi:type="dcterms:W3CDTF">2021-03-23T19:57:00Z</dcterms:modified>
</cp:coreProperties>
</file>